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E252B" w14:textId="77777777" w:rsidR="00C73D2A" w:rsidRPr="001C0F01" w:rsidRDefault="00C73D2A" w:rsidP="00C73D2A">
      <w:pPr>
        <w:jc w:val="center"/>
        <w:rPr>
          <w:rFonts w:ascii="Times New Roman" w:hAnsi="Times New Roman" w:cs="Times New Roman"/>
          <w:b/>
          <w:lang w:val="uz-Cyrl-UZ" w:eastAsia="uz-Cyrl-UZ" w:bidi="uz-Cyrl-UZ"/>
        </w:rPr>
      </w:pPr>
      <w:r w:rsidRPr="001C0F01">
        <w:rPr>
          <w:rFonts w:ascii="Times New Roman" w:hAnsi="Times New Roman" w:cs="Times New Roman"/>
          <w:b/>
        </w:rPr>
        <w:t>SPECIAL IMPROVEMENT DISTRICT OF NETCONG BOROUGH, INC.</w:t>
      </w:r>
    </w:p>
    <w:p w14:paraId="48E4D2F0" w14:textId="77777777" w:rsidR="00C73D2A" w:rsidRPr="001C0F01" w:rsidRDefault="00C73D2A" w:rsidP="00C73D2A">
      <w:pPr>
        <w:jc w:val="center"/>
        <w:rPr>
          <w:rFonts w:ascii="Times New Roman" w:hAnsi="Times New Roman" w:cs="Times New Roman"/>
          <w:b/>
        </w:rPr>
      </w:pPr>
      <w:r w:rsidRPr="001C0F01">
        <w:rPr>
          <w:rFonts w:ascii="Times New Roman" w:hAnsi="Times New Roman" w:cs="Times New Roman"/>
          <w:b/>
        </w:rPr>
        <w:t>NETCONG COMMUNITY PARTNERSHIP</w:t>
      </w:r>
    </w:p>
    <w:p w14:paraId="15209A98" w14:textId="77777777" w:rsidR="00C73D2A" w:rsidRPr="001C0F01" w:rsidRDefault="00C73D2A" w:rsidP="00C73D2A">
      <w:pPr>
        <w:jc w:val="center"/>
        <w:rPr>
          <w:rFonts w:ascii="Times New Roman" w:hAnsi="Times New Roman" w:cs="Times New Roman"/>
          <w:b/>
        </w:rPr>
      </w:pPr>
      <w:r w:rsidRPr="001C0F01">
        <w:rPr>
          <w:rFonts w:ascii="Times New Roman" w:hAnsi="Times New Roman" w:cs="Times New Roman"/>
          <w:b/>
        </w:rPr>
        <w:t>Annual Membership Meeting</w:t>
      </w:r>
    </w:p>
    <w:p w14:paraId="1ED780A1" w14:textId="71DBFF30" w:rsidR="00C73D2A" w:rsidRPr="001C0F01" w:rsidRDefault="007B3B4B" w:rsidP="00C73D2A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nuary 2</w:t>
      </w:r>
      <w:r w:rsidR="00C97ECE">
        <w:rPr>
          <w:rFonts w:ascii="Times New Roman" w:hAnsi="Times New Roman" w:cs="Times New Roman"/>
          <w:b/>
        </w:rPr>
        <w:t>5</w:t>
      </w:r>
      <w:r w:rsidR="00C24EC4">
        <w:rPr>
          <w:rFonts w:ascii="Times New Roman" w:hAnsi="Times New Roman" w:cs="Times New Roman"/>
          <w:b/>
        </w:rPr>
        <w:t>, 20</w:t>
      </w:r>
      <w:r w:rsidR="005F34CA">
        <w:rPr>
          <w:rFonts w:ascii="Times New Roman" w:hAnsi="Times New Roman" w:cs="Times New Roman"/>
          <w:b/>
        </w:rPr>
        <w:t>2</w:t>
      </w:r>
      <w:r w:rsidR="00C97ECE">
        <w:rPr>
          <w:rFonts w:ascii="Times New Roman" w:hAnsi="Times New Roman" w:cs="Times New Roman"/>
          <w:b/>
        </w:rPr>
        <w:t>4</w:t>
      </w:r>
    </w:p>
    <w:p w14:paraId="4C6E57EF" w14:textId="5679B963" w:rsidR="009A5F13" w:rsidRPr="001C0F01" w:rsidRDefault="007243E3" w:rsidP="00C73D2A">
      <w:pPr>
        <w:jc w:val="center"/>
        <w:rPr>
          <w:rFonts w:ascii="Times New Roman" w:hAnsi="Times New Roman" w:cs="Times New Roman"/>
          <w:b/>
        </w:rPr>
      </w:pPr>
      <w:r w:rsidRPr="001C0F01">
        <w:rPr>
          <w:rFonts w:ascii="Times New Roman" w:hAnsi="Times New Roman" w:cs="Times New Roman"/>
          <w:b/>
        </w:rPr>
        <w:t>6:30</w:t>
      </w:r>
      <w:r w:rsidR="009A5F13" w:rsidRPr="001C0F01">
        <w:rPr>
          <w:rFonts w:ascii="Times New Roman" w:hAnsi="Times New Roman" w:cs="Times New Roman"/>
          <w:b/>
        </w:rPr>
        <w:t xml:space="preserve"> pm</w:t>
      </w:r>
    </w:p>
    <w:p w14:paraId="194EC104" w14:textId="77777777" w:rsidR="00C73D2A" w:rsidRPr="001C0F01" w:rsidRDefault="00C73D2A" w:rsidP="00C73D2A">
      <w:pPr>
        <w:jc w:val="center"/>
        <w:rPr>
          <w:rFonts w:ascii="Times New Roman" w:hAnsi="Times New Roman" w:cs="Times New Roman"/>
          <w:u w:val="single"/>
        </w:rPr>
      </w:pPr>
      <w:r w:rsidRPr="001C0F01">
        <w:rPr>
          <w:rFonts w:ascii="Times New Roman" w:hAnsi="Times New Roman" w:cs="Times New Roman"/>
          <w:u w:val="single"/>
        </w:rPr>
        <w:t>Agenda</w:t>
      </w:r>
    </w:p>
    <w:p w14:paraId="7D4F722B" w14:textId="77777777" w:rsidR="00C73D2A" w:rsidRPr="001C0F01" w:rsidRDefault="00C73D2A" w:rsidP="00C73D2A">
      <w:pPr>
        <w:rPr>
          <w:rFonts w:ascii="Times New Roman" w:hAnsi="Times New Roman" w:cs="Times New Roman"/>
        </w:rPr>
      </w:pPr>
    </w:p>
    <w:p w14:paraId="4EE66DB2" w14:textId="18EBC7F7" w:rsidR="00235219" w:rsidRPr="00235219" w:rsidRDefault="00C73D2A" w:rsidP="001D43B7">
      <w:pPr>
        <w:pStyle w:val="ListParagraph"/>
        <w:numPr>
          <w:ilvl w:val="0"/>
          <w:numId w:val="1"/>
        </w:numPr>
        <w:tabs>
          <w:tab w:val="left" w:pos="720"/>
        </w:tabs>
        <w:ind w:left="720" w:hanging="720"/>
        <w:rPr>
          <w:rFonts w:ascii="Times New Roman" w:hAnsi="Times New Roman" w:cs="Times New Roman"/>
          <w:lang w:val="uz-Cyrl-UZ" w:eastAsia="uz-Cyrl-UZ" w:bidi="uz-Cyrl-UZ"/>
        </w:rPr>
      </w:pPr>
      <w:r w:rsidRPr="001C0F01">
        <w:rPr>
          <w:rFonts w:ascii="Times New Roman" w:hAnsi="Times New Roman" w:cs="Times New Roman"/>
          <w:lang w:val="uz-Cyrl-UZ" w:eastAsia="uz-Cyrl-UZ" w:bidi="uz-Cyrl-UZ"/>
        </w:rPr>
        <w:t>Call to Order</w:t>
      </w:r>
    </w:p>
    <w:p w14:paraId="6B36EEB6" w14:textId="77777777" w:rsidR="00C73D2A" w:rsidRPr="001C0F01" w:rsidRDefault="00C73D2A" w:rsidP="001D43B7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3570B3A1" w14:textId="77777777" w:rsidR="00C73D2A" w:rsidRPr="001C0F01" w:rsidRDefault="00C73D2A" w:rsidP="001D43B7">
      <w:pPr>
        <w:pStyle w:val="ListParagraph"/>
        <w:numPr>
          <w:ilvl w:val="0"/>
          <w:numId w:val="1"/>
        </w:numPr>
        <w:tabs>
          <w:tab w:val="left" w:pos="720"/>
        </w:tabs>
        <w:ind w:left="720" w:hanging="720"/>
        <w:rPr>
          <w:rFonts w:ascii="Times New Roman" w:hAnsi="Times New Roman" w:cs="Times New Roman"/>
          <w:lang w:val="uz-Cyrl-UZ" w:eastAsia="uz-Cyrl-UZ" w:bidi="uz-Cyrl-UZ"/>
        </w:rPr>
      </w:pPr>
      <w:r w:rsidRPr="001C0F01">
        <w:rPr>
          <w:rFonts w:ascii="Times New Roman" w:hAnsi="Times New Roman" w:cs="Times New Roman"/>
          <w:lang w:val="uz-Cyrl-UZ" w:eastAsia="uz-Cyrl-UZ" w:bidi="uz-Cyrl-UZ"/>
        </w:rPr>
        <w:t>F</w:t>
      </w:r>
      <w:r w:rsidR="00740CCB" w:rsidRPr="001C0F01">
        <w:rPr>
          <w:rFonts w:ascii="Times New Roman" w:hAnsi="Times New Roman" w:cs="Times New Roman"/>
          <w:lang w:val="uz-Cyrl-UZ" w:eastAsia="uz-Cyrl-UZ" w:bidi="uz-Cyrl-UZ"/>
        </w:rPr>
        <w:t>lag Salute and Pledge of Allegiance</w:t>
      </w:r>
    </w:p>
    <w:p w14:paraId="3FA7F68A" w14:textId="77777777" w:rsidR="00740CCB" w:rsidRPr="001C0F01" w:rsidRDefault="00740CCB" w:rsidP="001D43B7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29A9D7D0" w14:textId="77777777" w:rsidR="00740CCB" w:rsidRPr="001C0F01" w:rsidRDefault="00740CCB" w:rsidP="001D43B7">
      <w:pPr>
        <w:pStyle w:val="ListParagraph"/>
        <w:numPr>
          <w:ilvl w:val="0"/>
          <w:numId w:val="1"/>
        </w:numPr>
        <w:tabs>
          <w:tab w:val="left" w:pos="720"/>
        </w:tabs>
        <w:ind w:left="720" w:hanging="720"/>
        <w:rPr>
          <w:rFonts w:ascii="Times New Roman" w:hAnsi="Times New Roman" w:cs="Times New Roman"/>
          <w:lang w:val="uz-Cyrl-UZ" w:eastAsia="uz-Cyrl-UZ" w:bidi="uz-Cyrl-UZ"/>
        </w:rPr>
      </w:pPr>
      <w:r w:rsidRPr="001C0F01">
        <w:rPr>
          <w:rFonts w:ascii="Times New Roman" w:hAnsi="Times New Roman" w:cs="Times New Roman"/>
          <w:lang w:val="uz-Cyrl-UZ" w:eastAsia="uz-Cyrl-UZ" w:bidi="uz-Cyrl-UZ"/>
        </w:rPr>
        <w:t>Sunshine Law Statement</w:t>
      </w:r>
    </w:p>
    <w:p w14:paraId="73C90B92" w14:textId="77777777" w:rsidR="00740CCB" w:rsidRPr="001C0F01" w:rsidRDefault="00740CCB" w:rsidP="001D43B7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02CDC50C" w14:textId="559BF9D5" w:rsidR="0017237E" w:rsidRPr="001C0F01" w:rsidRDefault="0017237E" w:rsidP="001D43B7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  <w:r w:rsidRPr="001C0F01">
        <w:rPr>
          <w:rFonts w:ascii="Times New Roman" w:hAnsi="Times New Roman" w:cs="Times New Roman"/>
          <w:lang w:val="uz-Cyrl-UZ" w:eastAsia="uz-Cyrl-UZ" w:bidi="uz-Cyrl-UZ"/>
        </w:rPr>
        <w:t>Adequate notice of this meeting as defined by the Open Public meetings Act and the By-laws of the Corporation has been provided by 1) posting a notice of said meeting in the space provided for such announcements at the Ne</w:t>
      </w:r>
      <w:r w:rsidR="007B3B4B">
        <w:rPr>
          <w:rFonts w:ascii="Times New Roman" w:hAnsi="Times New Roman" w:cs="Times New Roman"/>
          <w:lang w:val="uz-Cyrl-UZ" w:eastAsia="uz-Cyrl-UZ" w:bidi="uz-Cyrl-UZ"/>
        </w:rPr>
        <w:t>tcong Borough Hall on December 2</w:t>
      </w:r>
      <w:r w:rsidR="00A276C9">
        <w:rPr>
          <w:rFonts w:ascii="Times New Roman" w:hAnsi="Times New Roman" w:cs="Times New Roman"/>
          <w:lang w:val="uz-Cyrl-UZ" w:eastAsia="uz-Cyrl-UZ" w:bidi="uz-Cyrl-UZ"/>
        </w:rPr>
        <w:t>2</w:t>
      </w:r>
      <w:r w:rsidRPr="001C0F01">
        <w:rPr>
          <w:rFonts w:ascii="Times New Roman" w:hAnsi="Times New Roman" w:cs="Times New Roman"/>
          <w:lang w:val="uz-Cyrl-UZ" w:eastAsia="uz-Cyrl-UZ" w:bidi="uz-Cyrl-UZ"/>
        </w:rPr>
        <w:t>,</w:t>
      </w:r>
      <w:r w:rsidR="00A276C9">
        <w:rPr>
          <w:rFonts w:ascii="Times New Roman" w:hAnsi="Times New Roman" w:cs="Times New Roman"/>
          <w:lang w:val="uz-Cyrl-UZ" w:eastAsia="uz-Cyrl-UZ" w:bidi="uz-Cyrl-UZ"/>
        </w:rPr>
        <w:t xml:space="preserve"> </w:t>
      </w:r>
      <w:r w:rsidR="0058099E" w:rsidRPr="001C0F01">
        <w:rPr>
          <w:rFonts w:ascii="Times New Roman" w:hAnsi="Times New Roman" w:cs="Times New Roman"/>
          <w:lang w:val="uz-Cyrl-UZ" w:eastAsia="uz-Cyrl-UZ" w:bidi="uz-Cyrl-UZ"/>
        </w:rPr>
        <w:t>20</w:t>
      </w:r>
      <w:r w:rsidR="00AB76BF">
        <w:rPr>
          <w:rFonts w:ascii="Times New Roman" w:hAnsi="Times New Roman" w:cs="Times New Roman"/>
          <w:lang w:eastAsia="uz-Cyrl-UZ" w:bidi="uz-Cyrl-UZ"/>
        </w:rPr>
        <w:t>2</w:t>
      </w:r>
      <w:r w:rsidR="00C97ECE">
        <w:rPr>
          <w:rFonts w:ascii="Times New Roman" w:hAnsi="Times New Roman" w:cs="Times New Roman"/>
          <w:lang w:eastAsia="uz-Cyrl-UZ" w:bidi="uz-Cyrl-UZ"/>
        </w:rPr>
        <w:t>3</w:t>
      </w:r>
      <w:r w:rsidR="0058099E" w:rsidRPr="001C0F01">
        <w:rPr>
          <w:rFonts w:ascii="Times New Roman" w:hAnsi="Times New Roman" w:cs="Times New Roman"/>
          <w:lang w:val="uz-Cyrl-UZ" w:eastAsia="uz-Cyrl-UZ" w:bidi="uz-Cyrl-UZ"/>
        </w:rPr>
        <w:t xml:space="preserve"> </w:t>
      </w:r>
      <w:r w:rsidR="007B3B4B">
        <w:rPr>
          <w:rFonts w:ascii="Times New Roman" w:hAnsi="Times New Roman" w:cs="Times New Roman"/>
          <w:lang w:val="uz-Cyrl-UZ" w:eastAsia="uz-Cyrl-UZ" w:bidi="uz-Cyrl-UZ"/>
        </w:rPr>
        <w:t xml:space="preserve"> and 2)</w:t>
      </w:r>
      <w:r w:rsidR="007B3B4B" w:rsidRPr="007B3B4B">
        <w:rPr>
          <w:rFonts w:ascii="Times New Roman" w:eastAsia="Calibri" w:hAnsi="Times New Roman" w:cs="Times New Roman"/>
        </w:rPr>
        <w:t xml:space="preserve"> emailing a notice to The Daily Record, the official newspaper of the Borough of Netcong on December 22, 20</w:t>
      </w:r>
      <w:r w:rsidR="00AB76BF">
        <w:rPr>
          <w:rFonts w:ascii="Times New Roman" w:eastAsia="Calibri" w:hAnsi="Times New Roman" w:cs="Times New Roman"/>
        </w:rPr>
        <w:t>2</w:t>
      </w:r>
      <w:r w:rsidR="00C97ECE">
        <w:rPr>
          <w:rFonts w:ascii="Times New Roman" w:eastAsia="Calibri" w:hAnsi="Times New Roman" w:cs="Times New Roman"/>
        </w:rPr>
        <w:t>3</w:t>
      </w:r>
      <w:r w:rsidR="007B3B4B">
        <w:rPr>
          <w:rFonts w:ascii="Calibri" w:eastAsia="Calibri" w:hAnsi="Calibri" w:cs="Times New Roman"/>
        </w:rPr>
        <w:t xml:space="preserve"> a</w:t>
      </w:r>
      <w:r w:rsidRPr="001C0F01">
        <w:rPr>
          <w:rFonts w:ascii="Times New Roman" w:hAnsi="Times New Roman" w:cs="Times New Roman"/>
          <w:lang w:val="uz-Cyrl-UZ" w:eastAsia="uz-Cyrl-UZ" w:bidi="uz-Cyrl-UZ"/>
        </w:rPr>
        <w:t>nd 3) notice of the annual meeting was posted by first class mail to th</w:t>
      </w:r>
      <w:r w:rsidR="0004066E" w:rsidRPr="001C0F01">
        <w:rPr>
          <w:rFonts w:ascii="Times New Roman" w:hAnsi="Times New Roman" w:cs="Times New Roman"/>
          <w:lang w:val="uz-Cyrl-UZ" w:eastAsia="uz-Cyrl-UZ" w:bidi="uz-Cyrl-UZ"/>
        </w:rPr>
        <w:t xml:space="preserve">e </w:t>
      </w:r>
      <w:r w:rsidR="007B3B4B">
        <w:rPr>
          <w:rFonts w:ascii="Times New Roman" w:hAnsi="Times New Roman" w:cs="Times New Roman"/>
          <w:lang w:val="uz-Cyrl-UZ" w:eastAsia="uz-Cyrl-UZ" w:bidi="uz-Cyrl-UZ"/>
        </w:rPr>
        <w:t xml:space="preserve">members of record on January </w:t>
      </w:r>
      <w:r w:rsidR="00381A00">
        <w:rPr>
          <w:rFonts w:ascii="Times New Roman" w:hAnsi="Times New Roman" w:cs="Times New Roman"/>
          <w:lang w:eastAsia="uz-Cyrl-UZ" w:bidi="uz-Cyrl-UZ"/>
        </w:rPr>
        <w:t>10</w:t>
      </w:r>
      <w:r w:rsidR="007B3B4B">
        <w:rPr>
          <w:rFonts w:ascii="Times New Roman" w:hAnsi="Times New Roman" w:cs="Times New Roman"/>
          <w:lang w:val="uz-Cyrl-UZ" w:eastAsia="uz-Cyrl-UZ" w:bidi="uz-Cyrl-UZ"/>
        </w:rPr>
        <w:t>, 20</w:t>
      </w:r>
      <w:r w:rsidR="005F34CA">
        <w:rPr>
          <w:rFonts w:ascii="Times New Roman" w:hAnsi="Times New Roman" w:cs="Times New Roman"/>
          <w:lang w:eastAsia="uz-Cyrl-UZ" w:bidi="uz-Cyrl-UZ"/>
        </w:rPr>
        <w:t>2</w:t>
      </w:r>
      <w:r w:rsidR="00C97ECE">
        <w:rPr>
          <w:rFonts w:ascii="Times New Roman" w:hAnsi="Times New Roman" w:cs="Times New Roman"/>
          <w:lang w:eastAsia="uz-Cyrl-UZ" w:bidi="uz-Cyrl-UZ"/>
        </w:rPr>
        <w:t>4</w:t>
      </w:r>
      <w:r w:rsidRPr="001C0F01">
        <w:rPr>
          <w:rFonts w:ascii="Times New Roman" w:hAnsi="Times New Roman" w:cs="Times New Roman"/>
          <w:lang w:val="uz-Cyrl-UZ" w:eastAsia="uz-Cyrl-UZ" w:bidi="uz-Cyrl-UZ"/>
        </w:rPr>
        <w:t>.</w:t>
      </w:r>
    </w:p>
    <w:p w14:paraId="2DAEC7B0" w14:textId="77777777" w:rsidR="00740CCB" w:rsidRPr="001C0F01" w:rsidRDefault="00740CCB" w:rsidP="001D43B7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232BA41F" w14:textId="27285CA6" w:rsidR="00235219" w:rsidRDefault="00235219" w:rsidP="00235219">
      <w:pPr>
        <w:pStyle w:val="ListParagraph"/>
        <w:numPr>
          <w:ilvl w:val="0"/>
          <w:numId w:val="1"/>
        </w:numPr>
        <w:tabs>
          <w:tab w:val="left" w:pos="720"/>
        </w:tabs>
        <w:ind w:left="720" w:hanging="720"/>
        <w:rPr>
          <w:rFonts w:ascii="Times New Roman" w:hAnsi="Times New Roman" w:cs="Times New Roman"/>
          <w:lang w:val="uz-Cyrl-UZ" w:eastAsia="uz-Cyrl-UZ" w:bidi="uz-Cyrl-UZ"/>
        </w:rPr>
      </w:pPr>
      <w:r>
        <w:rPr>
          <w:rFonts w:ascii="Times New Roman" w:hAnsi="Times New Roman" w:cs="Times New Roman"/>
          <w:lang w:val="uz-Cyrl-UZ" w:eastAsia="uz-Cyrl-UZ" w:bidi="uz-Cyrl-UZ"/>
        </w:rPr>
        <w:t>Roll Call</w:t>
      </w:r>
    </w:p>
    <w:p w14:paraId="35DAD4F4" w14:textId="77777777" w:rsidR="00235219" w:rsidRDefault="00235219" w:rsidP="00235219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tbl>
      <w:tblPr>
        <w:tblStyle w:val="TableGrid"/>
        <w:tblW w:w="0" w:type="auto"/>
        <w:tblInd w:w="1458" w:type="dxa"/>
        <w:tblLook w:val="04A0" w:firstRow="1" w:lastRow="0" w:firstColumn="1" w:lastColumn="0" w:noHBand="0" w:noVBand="1"/>
      </w:tblPr>
      <w:tblGrid>
        <w:gridCol w:w="2952"/>
        <w:gridCol w:w="1386"/>
        <w:gridCol w:w="1152"/>
      </w:tblGrid>
      <w:tr w:rsidR="00235219" w:rsidRPr="009D529E" w14:paraId="1A3BE2C6" w14:textId="77777777" w:rsidTr="004E181D">
        <w:tc>
          <w:tcPr>
            <w:tcW w:w="2952" w:type="dxa"/>
          </w:tcPr>
          <w:p w14:paraId="5661B419" w14:textId="77777777" w:rsidR="00235219" w:rsidRPr="009D529E" w:rsidRDefault="00235219" w:rsidP="004E181D">
            <w:pPr>
              <w:rPr>
                <w:sz w:val="22"/>
                <w:szCs w:val="22"/>
              </w:rPr>
            </w:pPr>
          </w:p>
        </w:tc>
        <w:tc>
          <w:tcPr>
            <w:tcW w:w="1386" w:type="dxa"/>
          </w:tcPr>
          <w:p w14:paraId="7D470CF4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  <w:r w:rsidRPr="009D529E">
              <w:rPr>
                <w:sz w:val="22"/>
                <w:szCs w:val="22"/>
              </w:rPr>
              <w:t>Present</w:t>
            </w:r>
          </w:p>
        </w:tc>
        <w:tc>
          <w:tcPr>
            <w:tcW w:w="1152" w:type="dxa"/>
          </w:tcPr>
          <w:p w14:paraId="29C8DFBB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  <w:r w:rsidRPr="009D529E">
              <w:rPr>
                <w:sz w:val="22"/>
                <w:szCs w:val="22"/>
              </w:rPr>
              <w:t>Absent</w:t>
            </w:r>
          </w:p>
        </w:tc>
      </w:tr>
      <w:tr w:rsidR="00C97ECE" w:rsidRPr="009D529E" w14:paraId="6C09179C" w14:textId="77777777" w:rsidTr="004E181D">
        <w:tc>
          <w:tcPr>
            <w:tcW w:w="2952" w:type="dxa"/>
          </w:tcPr>
          <w:p w14:paraId="2126DFBC" w14:textId="3DAC9EFE" w:rsidR="00C97ECE" w:rsidRDefault="00C97ECE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an Barsa</w:t>
            </w:r>
          </w:p>
        </w:tc>
        <w:tc>
          <w:tcPr>
            <w:tcW w:w="1386" w:type="dxa"/>
          </w:tcPr>
          <w:p w14:paraId="6B61E35F" w14:textId="77777777" w:rsidR="00C97ECE" w:rsidRPr="009D529E" w:rsidRDefault="00C97ECE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255C9692" w14:textId="77777777" w:rsidR="00C97ECE" w:rsidRPr="009D529E" w:rsidRDefault="00C97ECE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235219" w:rsidRPr="009D529E" w14:paraId="6F361C58" w14:textId="77777777" w:rsidTr="004E181D">
        <w:tc>
          <w:tcPr>
            <w:tcW w:w="2952" w:type="dxa"/>
          </w:tcPr>
          <w:p w14:paraId="0677979B" w14:textId="1472E46B" w:rsidR="00235219" w:rsidRPr="009D529E" w:rsidRDefault="00D0573D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ael Downing</w:t>
            </w:r>
          </w:p>
        </w:tc>
        <w:tc>
          <w:tcPr>
            <w:tcW w:w="1386" w:type="dxa"/>
          </w:tcPr>
          <w:p w14:paraId="34FFC856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53B55977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235219" w:rsidRPr="009D529E" w14:paraId="226E46E2" w14:textId="77777777" w:rsidTr="004E181D">
        <w:tc>
          <w:tcPr>
            <w:tcW w:w="2952" w:type="dxa"/>
          </w:tcPr>
          <w:p w14:paraId="09EA4E50" w14:textId="16B18BDB" w:rsidR="00235219" w:rsidRPr="009D529E" w:rsidRDefault="00D0573D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ephen Fredericks</w:t>
            </w:r>
          </w:p>
        </w:tc>
        <w:tc>
          <w:tcPr>
            <w:tcW w:w="1386" w:type="dxa"/>
          </w:tcPr>
          <w:p w14:paraId="7CCB0DBA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14DAA164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235219" w:rsidRPr="009D529E" w14:paraId="776F6687" w14:textId="77777777" w:rsidTr="004E181D">
        <w:tc>
          <w:tcPr>
            <w:tcW w:w="2952" w:type="dxa"/>
          </w:tcPr>
          <w:p w14:paraId="4190150C" w14:textId="27EDBBCE" w:rsidR="00235219" w:rsidRPr="009D529E" w:rsidRDefault="00C97ECE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b Hathaway</w:t>
            </w:r>
          </w:p>
        </w:tc>
        <w:tc>
          <w:tcPr>
            <w:tcW w:w="1386" w:type="dxa"/>
          </w:tcPr>
          <w:p w14:paraId="4F844E51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21BD54EA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235219" w:rsidRPr="009D529E" w14:paraId="261024CB" w14:textId="77777777" w:rsidTr="004E181D">
        <w:tc>
          <w:tcPr>
            <w:tcW w:w="2952" w:type="dxa"/>
          </w:tcPr>
          <w:p w14:paraId="07BD3ADD" w14:textId="3E0BE219" w:rsidR="00235219" w:rsidRPr="009D529E" w:rsidRDefault="00C97ECE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n Lippmann</w:t>
            </w:r>
          </w:p>
        </w:tc>
        <w:tc>
          <w:tcPr>
            <w:tcW w:w="1386" w:type="dxa"/>
          </w:tcPr>
          <w:p w14:paraId="0187E078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54BB0733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235219" w:rsidRPr="009D529E" w14:paraId="44809E84" w14:textId="77777777" w:rsidTr="004E181D">
        <w:tc>
          <w:tcPr>
            <w:tcW w:w="2952" w:type="dxa"/>
          </w:tcPr>
          <w:p w14:paraId="546048F3" w14:textId="43BF929E" w:rsidR="00235219" w:rsidRPr="009D529E" w:rsidRDefault="00C97ECE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 Morales</w:t>
            </w:r>
          </w:p>
        </w:tc>
        <w:tc>
          <w:tcPr>
            <w:tcW w:w="1386" w:type="dxa"/>
          </w:tcPr>
          <w:p w14:paraId="0CDB7DE1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5B78CDEB" w14:textId="77777777" w:rsidR="00235219" w:rsidRPr="009D529E" w:rsidRDefault="00235219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9D529E" w14:paraId="6E906443" w14:textId="77777777" w:rsidTr="004E181D">
        <w:tc>
          <w:tcPr>
            <w:tcW w:w="2952" w:type="dxa"/>
          </w:tcPr>
          <w:p w14:paraId="7949FF00" w14:textId="4DA766B5" w:rsidR="00C97ECE" w:rsidRDefault="00C97ECE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oseph Nametko</w:t>
            </w:r>
          </w:p>
        </w:tc>
        <w:tc>
          <w:tcPr>
            <w:tcW w:w="1386" w:type="dxa"/>
          </w:tcPr>
          <w:p w14:paraId="26C8A8E6" w14:textId="77777777" w:rsidR="00C97ECE" w:rsidRPr="009D529E" w:rsidRDefault="00C97ECE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7B0449CE" w14:textId="77777777" w:rsidR="00C97ECE" w:rsidRPr="009D529E" w:rsidRDefault="00C97ECE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9D529E" w14:paraId="3AE4DBDB" w14:textId="77777777" w:rsidTr="004E181D">
        <w:tc>
          <w:tcPr>
            <w:tcW w:w="2952" w:type="dxa"/>
          </w:tcPr>
          <w:p w14:paraId="154E083F" w14:textId="0989E403" w:rsidR="00C97ECE" w:rsidRPr="009D529E" w:rsidRDefault="00C97ECE" w:rsidP="00C97E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ty Pisano</w:t>
            </w:r>
          </w:p>
        </w:tc>
        <w:tc>
          <w:tcPr>
            <w:tcW w:w="1386" w:type="dxa"/>
          </w:tcPr>
          <w:p w14:paraId="6D9F07A4" w14:textId="77777777" w:rsidR="00C97ECE" w:rsidRPr="009D529E" w:rsidRDefault="00C97ECE" w:rsidP="00C97EC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08F5059C" w14:textId="77777777" w:rsidR="00C97ECE" w:rsidRPr="009D529E" w:rsidRDefault="00C97ECE" w:rsidP="00C97ECE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9D529E" w14:paraId="5F403AD6" w14:textId="77777777" w:rsidTr="004E181D">
        <w:tc>
          <w:tcPr>
            <w:tcW w:w="2952" w:type="dxa"/>
          </w:tcPr>
          <w:p w14:paraId="78D34483" w14:textId="09FCFCD1" w:rsidR="00C97ECE" w:rsidRPr="009D529E" w:rsidRDefault="00C97ECE" w:rsidP="00C97E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m Raza</w:t>
            </w:r>
          </w:p>
        </w:tc>
        <w:tc>
          <w:tcPr>
            <w:tcW w:w="1386" w:type="dxa"/>
          </w:tcPr>
          <w:p w14:paraId="5BF83B44" w14:textId="77777777" w:rsidR="00C97ECE" w:rsidRPr="009D529E" w:rsidRDefault="00C97ECE" w:rsidP="00C97EC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5D068C46" w14:textId="77777777" w:rsidR="00C97ECE" w:rsidRPr="009D529E" w:rsidRDefault="00C97ECE" w:rsidP="00C97ECE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9D529E" w14:paraId="5D163AD2" w14:textId="77777777" w:rsidTr="004E181D">
        <w:tc>
          <w:tcPr>
            <w:tcW w:w="2952" w:type="dxa"/>
          </w:tcPr>
          <w:p w14:paraId="31F958C0" w14:textId="75066030" w:rsidR="00C97ECE" w:rsidRDefault="00C97ECE" w:rsidP="00C97E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elle Rucco</w:t>
            </w:r>
          </w:p>
        </w:tc>
        <w:tc>
          <w:tcPr>
            <w:tcW w:w="1386" w:type="dxa"/>
          </w:tcPr>
          <w:p w14:paraId="45CE9544" w14:textId="77777777" w:rsidR="00C97ECE" w:rsidRPr="009D529E" w:rsidRDefault="00C97ECE" w:rsidP="00C97EC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2141318A" w14:textId="77777777" w:rsidR="00C97ECE" w:rsidRPr="009D529E" w:rsidRDefault="00C97ECE" w:rsidP="00C97ECE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9D529E" w14:paraId="58F3E54C" w14:textId="77777777" w:rsidTr="004E181D">
        <w:tc>
          <w:tcPr>
            <w:tcW w:w="2952" w:type="dxa"/>
          </w:tcPr>
          <w:p w14:paraId="3E1E02AD" w14:textId="55235935" w:rsidR="00C97ECE" w:rsidRPr="009D529E" w:rsidRDefault="00C97ECE" w:rsidP="00C97E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igh Ann Von Hagen</w:t>
            </w:r>
          </w:p>
        </w:tc>
        <w:tc>
          <w:tcPr>
            <w:tcW w:w="1386" w:type="dxa"/>
          </w:tcPr>
          <w:p w14:paraId="20598602" w14:textId="77777777" w:rsidR="00C97ECE" w:rsidRPr="009D529E" w:rsidRDefault="00C97ECE" w:rsidP="00C97EC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2576C86E" w14:textId="77777777" w:rsidR="00C97ECE" w:rsidRPr="009D529E" w:rsidRDefault="00C97ECE" w:rsidP="00C97ECE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C43F354" w14:textId="77777777" w:rsidR="00235219" w:rsidRDefault="00235219" w:rsidP="001D43B7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7E8FD497" w14:textId="0EE7F24A" w:rsidR="00425571" w:rsidRDefault="00425571" w:rsidP="0047616B">
      <w:pPr>
        <w:tabs>
          <w:tab w:val="left" w:pos="720"/>
        </w:tabs>
        <w:rPr>
          <w:rFonts w:ascii="Times New Roman" w:hAnsi="Times New Roman" w:cs="Times New Roman"/>
          <w:lang w:eastAsia="uz-Cyrl-UZ" w:bidi="uz-Cyrl-UZ"/>
        </w:rPr>
      </w:pPr>
      <w:r>
        <w:rPr>
          <w:rFonts w:ascii="Times New Roman" w:hAnsi="Times New Roman" w:cs="Times New Roman"/>
          <w:lang w:eastAsia="uz-Cyrl-UZ" w:bidi="uz-Cyrl-UZ"/>
        </w:rPr>
        <w:t>V.</w:t>
      </w:r>
      <w:r>
        <w:rPr>
          <w:rFonts w:ascii="Times New Roman" w:hAnsi="Times New Roman" w:cs="Times New Roman"/>
          <w:lang w:eastAsia="uz-Cyrl-UZ" w:bidi="uz-Cyrl-UZ"/>
        </w:rPr>
        <w:tab/>
      </w:r>
      <w:r w:rsidR="00CD030A">
        <w:rPr>
          <w:rFonts w:ascii="Times New Roman" w:hAnsi="Times New Roman" w:cs="Times New Roman"/>
          <w:lang w:eastAsia="uz-Cyrl-UZ" w:bidi="uz-Cyrl-UZ"/>
        </w:rPr>
        <w:t>20</w:t>
      </w:r>
      <w:r w:rsidR="00A36244">
        <w:rPr>
          <w:rFonts w:ascii="Times New Roman" w:hAnsi="Times New Roman" w:cs="Times New Roman"/>
          <w:lang w:eastAsia="uz-Cyrl-UZ" w:bidi="uz-Cyrl-UZ"/>
        </w:rPr>
        <w:t>2</w:t>
      </w:r>
      <w:r w:rsidR="00C97ECE">
        <w:rPr>
          <w:rFonts w:ascii="Times New Roman" w:hAnsi="Times New Roman" w:cs="Times New Roman"/>
          <w:lang w:eastAsia="uz-Cyrl-UZ" w:bidi="uz-Cyrl-UZ"/>
        </w:rPr>
        <w:t>3</w:t>
      </w:r>
      <w:r>
        <w:rPr>
          <w:rFonts w:ascii="Times New Roman" w:hAnsi="Times New Roman" w:cs="Times New Roman"/>
          <w:lang w:eastAsia="uz-Cyrl-UZ" w:bidi="uz-Cyrl-UZ"/>
        </w:rPr>
        <w:t xml:space="preserve"> Trustees with expiring terms:</w:t>
      </w:r>
      <w:r w:rsidR="0047616B">
        <w:rPr>
          <w:rFonts w:ascii="Times New Roman" w:hAnsi="Times New Roman" w:cs="Times New Roman"/>
          <w:lang w:eastAsia="uz-Cyrl-UZ" w:bidi="uz-Cyrl-UZ"/>
        </w:rPr>
        <w:br/>
      </w:r>
      <w:r w:rsidR="0047616B">
        <w:rPr>
          <w:rFonts w:ascii="Times New Roman" w:hAnsi="Times New Roman" w:cs="Times New Roman"/>
          <w:lang w:eastAsia="uz-Cyrl-UZ" w:bidi="uz-Cyrl-UZ"/>
        </w:rPr>
        <w:tab/>
      </w:r>
      <w:r w:rsidR="0047616B">
        <w:rPr>
          <w:rFonts w:ascii="Times New Roman" w:hAnsi="Times New Roman" w:cs="Times New Roman"/>
          <w:lang w:eastAsia="uz-Cyrl-UZ" w:bidi="uz-Cyrl-UZ"/>
        </w:rPr>
        <w:tab/>
      </w:r>
      <w:r w:rsidR="00A36244">
        <w:rPr>
          <w:rFonts w:ascii="Times New Roman" w:hAnsi="Times New Roman" w:cs="Times New Roman"/>
          <w:lang w:eastAsia="uz-Cyrl-UZ" w:bidi="uz-Cyrl-UZ"/>
        </w:rPr>
        <w:t>Michael Downing</w:t>
      </w:r>
      <w:r w:rsidR="00A36244">
        <w:rPr>
          <w:rFonts w:ascii="Times New Roman" w:hAnsi="Times New Roman" w:cs="Times New Roman"/>
          <w:lang w:eastAsia="uz-Cyrl-UZ" w:bidi="uz-Cyrl-UZ"/>
        </w:rPr>
        <w:br/>
      </w:r>
      <w:r w:rsidR="00A36244">
        <w:rPr>
          <w:rFonts w:ascii="Times New Roman" w:hAnsi="Times New Roman" w:cs="Times New Roman"/>
          <w:lang w:eastAsia="uz-Cyrl-UZ" w:bidi="uz-Cyrl-UZ"/>
        </w:rPr>
        <w:tab/>
      </w:r>
      <w:r w:rsidR="00A36244">
        <w:rPr>
          <w:rFonts w:ascii="Times New Roman" w:hAnsi="Times New Roman" w:cs="Times New Roman"/>
          <w:lang w:eastAsia="uz-Cyrl-UZ" w:bidi="uz-Cyrl-UZ"/>
        </w:rPr>
        <w:tab/>
        <w:t>Stephen Fredericks</w:t>
      </w:r>
      <w:r w:rsidR="00A36244">
        <w:rPr>
          <w:rFonts w:ascii="Times New Roman" w:hAnsi="Times New Roman" w:cs="Times New Roman"/>
          <w:lang w:eastAsia="uz-Cyrl-UZ" w:bidi="uz-Cyrl-UZ"/>
        </w:rPr>
        <w:br/>
      </w:r>
      <w:r w:rsidR="00A36244">
        <w:rPr>
          <w:rFonts w:ascii="Times New Roman" w:hAnsi="Times New Roman" w:cs="Times New Roman"/>
          <w:lang w:eastAsia="uz-Cyrl-UZ" w:bidi="uz-Cyrl-UZ"/>
        </w:rPr>
        <w:tab/>
      </w:r>
      <w:r w:rsidR="00A36244">
        <w:rPr>
          <w:rFonts w:ascii="Times New Roman" w:hAnsi="Times New Roman" w:cs="Times New Roman"/>
          <w:lang w:eastAsia="uz-Cyrl-UZ" w:bidi="uz-Cyrl-UZ"/>
        </w:rPr>
        <w:tab/>
      </w:r>
      <w:r w:rsidR="00C97ECE">
        <w:rPr>
          <w:rFonts w:ascii="Times New Roman" w:hAnsi="Times New Roman" w:cs="Times New Roman"/>
          <w:lang w:eastAsia="uz-Cyrl-UZ" w:bidi="uz-Cyrl-UZ"/>
        </w:rPr>
        <w:t>Sam Raza</w:t>
      </w:r>
      <w:r w:rsidR="00A36244">
        <w:rPr>
          <w:rFonts w:ascii="Times New Roman" w:hAnsi="Times New Roman" w:cs="Times New Roman"/>
          <w:lang w:eastAsia="uz-Cyrl-UZ" w:bidi="uz-Cyrl-UZ"/>
        </w:rPr>
        <w:br/>
      </w:r>
      <w:r w:rsidR="00A36244">
        <w:rPr>
          <w:rFonts w:ascii="Times New Roman" w:hAnsi="Times New Roman" w:cs="Times New Roman"/>
          <w:lang w:eastAsia="uz-Cyrl-UZ" w:bidi="uz-Cyrl-UZ"/>
        </w:rPr>
        <w:tab/>
      </w:r>
      <w:r w:rsidR="00A36244">
        <w:rPr>
          <w:rFonts w:ascii="Times New Roman" w:hAnsi="Times New Roman" w:cs="Times New Roman"/>
          <w:lang w:eastAsia="uz-Cyrl-UZ" w:bidi="uz-Cyrl-UZ"/>
        </w:rPr>
        <w:tab/>
        <w:t>Norman Lippmann</w:t>
      </w:r>
    </w:p>
    <w:p w14:paraId="78D6FEF5" w14:textId="77777777" w:rsidR="00425571" w:rsidRDefault="00425571" w:rsidP="00425571">
      <w:pPr>
        <w:tabs>
          <w:tab w:val="left" w:pos="720"/>
        </w:tabs>
        <w:rPr>
          <w:rFonts w:ascii="Times New Roman" w:hAnsi="Times New Roman" w:cs="Times New Roman"/>
          <w:lang w:eastAsia="uz-Cyrl-UZ" w:bidi="uz-Cyrl-UZ"/>
        </w:rPr>
      </w:pPr>
    </w:p>
    <w:p w14:paraId="041E6996" w14:textId="68229CEE" w:rsidR="00425571" w:rsidRPr="00425571" w:rsidRDefault="00425571" w:rsidP="00425571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  <w:r>
        <w:rPr>
          <w:rFonts w:ascii="Times New Roman" w:hAnsi="Times New Roman" w:cs="Times New Roman"/>
          <w:lang w:eastAsia="uz-Cyrl-UZ" w:bidi="uz-Cyrl-UZ"/>
        </w:rPr>
        <w:t>VI.</w:t>
      </w:r>
      <w:r>
        <w:rPr>
          <w:rFonts w:ascii="Times New Roman" w:hAnsi="Times New Roman" w:cs="Times New Roman"/>
          <w:lang w:eastAsia="uz-Cyrl-UZ" w:bidi="uz-Cyrl-UZ"/>
        </w:rPr>
        <w:tab/>
        <w:t>Nominations from the floor. Call for vote.</w:t>
      </w:r>
    </w:p>
    <w:p w14:paraId="1404B684" w14:textId="7480531D" w:rsidR="00425571" w:rsidRPr="00425571" w:rsidRDefault="00425571" w:rsidP="00425571">
      <w:pPr>
        <w:pStyle w:val="ListParagraph"/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376AE0D2" w14:textId="070A4A8E" w:rsidR="001D43B7" w:rsidRPr="00425571" w:rsidRDefault="00425571" w:rsidP="00425571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  <w:r>
        <w:rPr>
          <w:rFonts w:ascii="Times New Roman" w:hAnsi="Times New Roman" w:cs="Times New Roman"/>
          <w:lang w:eastAsia="uz-Cyrl-UZ" w:bidi="uz-Cyrl-UZ"/>
        </w:rPr>
        <w:t xml:space="preserve">VII. </w:t>
      </w:r>
      <w:r>
        <w:rPr>
          <w:rFonts w:ascii="Times New Roman" w:hAnsi="Times New Roman" w:cs="Times New Roman"/>
          <w:lang w:eastAsia="uz-Cyrl-UZ" w:bidi="uz-Cyrl-UZ"/>
        </w:rPr>
        <w:tab/>
      </w:r>
      <w:r w:rsidR="005C154A">
        <w:rPr>
          <w:rFonts w:ascii="Times New Roman" w:hAnsi="Times New Roman" w:cs="Times New Roman"/>
          <w:lang w:val="uz-Cyrl-UZ" w:eastAsia="uz-Cyrl-UZ" w:bidi="uz-Cyrl-UZ"/>
        </w:rPr>
        <w:t>Oath of Office</w:t>
      </w:r>
    </w:p>
    <w:p w14:paraId="53219D79" w14:textId="77777777" w:rsidR="00AF327D" w:rsidRPr="001C0F01" w:rsidRDefault="00AF327D" w:rsidP="001D43B7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4BA3167B" w14:textId="0B4F47A6" w:rsidR="00AF327D" w:rsidRPr="00425571" w:rsidRDefault="00425571" w:rsidP="00425571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  <w:r>
        <w:rPr>
          <w:rFonts w:ascii="Times New Roman" w:hAnsi="Times New Roman" w:cs="Times New Roman"/>
          <w:lang w:eastAsia="uz-Cyrl-UZ" w:bidi="uz-Cyrl-UZ"/>
        </w:rPr>
        <w:t xml:space="preserve">VIII.  </w:t>
      </w:r>
      <w:r>
        <w:rPr>
          <w:rFonts w:ascii="Times New Roman" w:hAnsi="Times New Roman" w:cs="Times New Roman"/>
          <w:lang w:eastAsia="uz-Cyrl-UZ" w:bidi="uz-Cyrl-UZ"/>
        </w:rPr>
        <w:tab/>
      </w:r>
      <w:r w:rsidR="00AF327D" w:rsidRPr="00425571">
        <w:rPr>
          <w:rFonts w:ascii="Times New Roman" w:hAnsi="Times New Roman" w:cs="Times New Roman"/>
          <w:lang w:val="uz-Cyrl-UZ" w:eastAsia="uz-Cyrl-UZ" w:bidi="uz-Cyrl-UZ"/>
        </w:rPr>
        <w:t>Public Comments</w:t>
      </w:r>
      <w:r w:rsidR="001B00A8" w:rsidRPr="00425571">
        <w:rPr>
          <w:rFonts w:ascii="Times New Roman" w:hAnsi="Times New Roman" w:cs="Times New Roman"/>
          <w:lang w:val="uz-Cyrl-UZ" w:eastAsia="uz-Cyrl-UZ" w:bidi="uz-Cyrl-UZ"/>
        </w:rPr>
        <w:t xml:space="preserve"> – (please keep comments to three minutes)</w:t>
      </w:r>
    </w:p>
    <w:p w14:paraId="706F3E88" w14:textId="77777777" w:rsidR="00F53124" w:rsidRDefault="00F53124" w:rsidP="00F53124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24F4C69F" w14:textId="11BEECE7" w:rsidR="00F53124" w:rsidRPr="00425571" w:rsidRDefault="00425571" w:rsidP="00425571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  <w:r>
        <w:rPr>
          <w:rFonts w:ascii="Times New Roman" w:hAnsi="Times New Roman" w:cs="Times New Roman"/>
          <w:lang w:eastAsia="uz-Cyrl-UZ" w:bidi="uz-Cyrl-UZ"/>
        </w:rPr>
        <w:t xml:space="preserve">IX.  </w:t>
      </w:r>
      <w:r>
        <w:rPr>
          <w:rFonts w:ascii="Times New Roman" w:hAnsi="Times New Roman" w:cs="Times New Roman"/>
          <w:lang w:eastAsia="uz-Cyrl-UZ" w:bidi="uz-Cyrl-UZ"/>
        </w:rPr>
        <w:tab/>
      </w:r>
      <w:r w:rsidR="00631EE8" w:rsidRPr="00425571">
        <w:rPr>
          <w:rFonts w:ascii="Times New Roman" w:hAnsi="Times New Roman" w:cs="Times New Roman"/>
          <w:lang w:eastAsia="uz-Cyrl-UZ" w:bidi="uz-Cyrl-UZ"/>
        </w:rPr>
        <w:t>Budget Presentation</w:t>
      </w:r>
    </w:p>
    <w:p w14:paraId="591865CE" w14:textId="77777777" w:rsidR="00631EE8" w:rsidRPr="00631EE8" w:rsidRDefault="00631EE8" w:rsidP="00631EE8">
      <w:pPr>
        <w:pStyle w:val="ListParagraph"/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tbl>
      <w:tblPr>
        <w:tblStyle w:val="TableGrid"/>
        <w:tblW w:w="0" w:type="auto"/>
        <w:tblInd w:w="1458" w:type="dxa"/>
        <w:tblLook w:val="04A0" w:firstRow="1" w:lastRow="0" w:firstColumn="1" w:lastColumn="0" w:noHBand="0" w:noVBand="1"/>
      </w:tblPr>
      <w:tblGrid>
        <w:gridCol w:w="2952"/>
        <w:gridCol w:w="1386"/>
        <w:gridCol w:w="1152"/>
      </w:tblGrid>
      <w:tr w:rsidR="00631EE8" w:rsidRPr="009D529E" w14:paraId="2DFF9217" w14:textId="77777777" w:rsidTr="002E05FE">
        <w:tc>
          <w:tcPr>
            <w:tcW w:w="2952" w:type="dxa"/>
          </w:tcPr>
          <w:p w14:paraId="108FDB89" w14:textId="77777777" w:rsidR="00631EE8" w:rsidRPr="009D529E" w:rsidRDefault="00631EE8" w:rsidP="002E05FE">
            <w:pPr>
              <w:rPr>
                <w:sz w:val="22"/>
                <w:szCs w:val="22"/>
              </w:rPr>
            </w:pPr>
          </w:p>
        </w:tc>
        <w:tc>
          <w:tcPr>
            <w:tcW w:w="1386" w:type="dxa"/>
          </w:tcPr>
          <w:p w14:paraId="79E5CF43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  <w:r w:rsidRPr="009D529E">
              <w:rPr>
                <w:sz w:val="22"/>
                <w:szCs w:val="22"/>
              </w:rPr>
              <w:t>Present</w:t>
            </w:r>
          </w:p>
        </w:tc>
        <w:tc>
          <w:tcPr>
            <w:tcW w:w="1152" w:type="dxa"/>
          </w:tcPr>
          <w:p w14:paraId="004D3BE6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  <w:r w:rsidRPr="009D529E">
              <w:rPr>
                <w:sz w:val="22"/>
                <w:szCs w:val="22"/>
              </w:rPr>
              <w:t>Absent</w:t>
            </w:r>
          </w:p>
        </w:tc>
      </w:tr>
      <w:tr w:rsidR="00631EE8" w:rsidRPr="009D529E" w14:paraId="00308521" w14:textId="77777777" w:rsidTr="002E05FE">
        <w:tc>
          <w:tcPr>
            <w:tcW w:w="2952" w:type="dxa"/>
          </w:tcPr>
          <w:p w14:paraId="4094444A" w14:textId="2FC97392" w:rsidR="00631EE8" w:rsidRPr="009D529E" w:rsidRDefault="00C97ECE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an Barsa</w:t>
            </w:r>
          </w:p>
        </w:tc>
        <w:tc>
          <w:tcPr>
            <w:tcW w:w="1386" w:type="dxa"/>
          </w:tcPr>
          <w:p w14:paraId="130C9B22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65A82F6E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631EE8" w:rsidRPr="009D529E" w14:paraId="45CA41B6" w14:textId="77777777" w:rsidTr="002E05FE">
        <w:tc>
          <w:tcPr>
            <w:tcW w:w="2952" w:type="dxa"/>
          </w:tcPr>
          <w:p w14:paraId="606FE142" w14:textId="2F7598EB" w:rsidR="00631EE8" w:rsidRPr="009D529E" w:rsidRDefault="00C97ECE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ael Downing</w:t>
            </w:r>
          </w:p>
        </w:tc>
        <w:tc>
          <w:tcPr>
            <w:tcW w:w="1386" w:type="dxa"/>
          </w:tcPr>
          <w:p w14:paraId="3F218981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04A4EAA4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631EE8" w:rsidRPr="009D529E" w14:paraId="7AE41AB5" w14:textId="77777777" w:rsidTr="002E05FE">
        <w:tc>
          <w:tcPr>
            <w:tcW w:w="2952" w:type="dxa"/>
          </w:tcPr>
          <w:p w14:paraId="73ECAC06" w14:textId="1555ABA1" w:rsidR="00631EE8" w:rsidRPr="009D529E" w:rsidRDefault="00C97ECE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ephen Fredericks</w:t>
            </w:r>
          </w:p>
        </w:tc>
        <w:tc>
          <w:tcPr>
            <w:tcW w:w="1386" w:type="dxa"/>
          </w:tcPr>
          <w:p w14:paraId="59904BC1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0FB70268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631EE8" w:rsidRPr="009D529E" w14:paraId="73F841F7" w14:textId="77777777" w:rsidTr="002E05FE">
        <w:tc>
          <w:tcPr>
            <w:tcW w:w="2952" w:type="dxa"/>
          </w:tcPr>
          <w:p w14:paraId="1BE1842C" w14:textId="77777777" w:rsidR="00631EE8" w:rsidRPr="009D529E" w:rsidRDefault="00631EE8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b Hathaway</w:t>
            </w:r>
          </w:p>
        </w:tc>
        <w:tc>
          <w:tcPr>
            <w:tcW w:w="1386" w:type="dxa"/>
          </w:tcPr>
          <w:p w14:paraId="35984D8C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2EE3CB3A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631EE8" w:rsidRPr="009D529E" w14:paraId="7ECC37CE" w14:textId="77777777" w:rsidTr="002E05FE">
        <w:tc>
          <w:tcPr>
            <w:tcW w:w="2952" w:type="dxa"/>
          </w:tcPr>
          <w:p w14:paraId="16078F07" w14:textId="0EA6F540" w:rsidR="00631EE8" w:rsidRPr="009D529E" w:rsidRDefault="005F34CA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n Lippmann</w:t>
            </w:r>
          </w:p>
        </w:tc>
        <w:tc>
          <w:tcPr>
            <w:tcW w:w="1386" w:type="dxa"/>
          </w:tcPr>
          <w:p w14:paraId="3B06C168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0D367FA9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9D529E" w14:paraId="39847692" w14:textId="77777777" w:rsidTr="002E05FE">
        <w:tc>
          <w:tcPr>
            <w:tcW w:w="2952" w:type="dxa"/>
          </w:tcPr>
          <w:p w14:paraId="220ED026" w14:textId="3A80C48F" w:rsidR="00C97ECE" w:rsidRDefault="00C97ECE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 Morales</w:t>
            </w:r>
          </w:p>
        </w:tc>
        <w:tc>
          <w:tcPr>
            <w:tcW w:w="1386" w:type="dxa"/>
          </w:tcPr>
          <w:p w14:paraId="2D54059E" w14:textId="77777777" w:rsidR="00C97ECE" w:rsidRPr="009D529E" w:rsidRDefault="00C97ECE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0B6840A3" w14:textId="77777777" w:rsidR="00C97ECE" w:rsidRPr="009D529E" w:rsidRDefault="00C97ECE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631EE8" w:rsidRPr="009D529E" w14:paraId="2E1A9143" w14:textId="77777777" w:rsidTr="002E05FE">
        <w:tc>
          <w:tcPr>
            <w:tcW w:w="2952" w:type="dxa"/>
          </w:tcPr>
          <w:p w14:paraId="7B85C9A0" w14:textId="612770B8" w:rsidR="00631EE8" w:rsidRPr="009D529E" w:rsidRDefault="005F34CA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oseph Nametko</w:t>
            </w:r>
          </w:p>
        </w:tc>
        <w:tc>
          <w:tcPr>
            <w:tcW w:w="1386" w:type="dxa"/>
          </w:tcPr>
          <w:p w14:paraId="5694FFA0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2D1F8ABF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631EE8" w:rsidRPr="009D529E" w14:paraId="7B317AF8" w14:textId="77777777" w:rsidTr="002E05FE">
        <w:tc>
          <w:tcPr>
            <w:tcW w:w="2952" w:type="dxa"/>
          </w:tcPr>
          <w:p w14:paraId="4C4382F1" w14:textId="688E6724" w:rsidR="00631EE8" w:rsidRPr="009D529E" w:rsidRDefault="005F34CA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ty Pisano</w:t>
            </w:r>
          </w:p>
        </w:tc>
        <w:tc>
          <w:tcPr>
            <w:tcW w:w="1386" w:type="dxa"/>
          </w:tcPr>
          <w:p w14:paraId="55033BF4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781FE8C3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631EE8" w:rsidRPr="009D529E" w14:paraId="2984FB16" w14:textId="77777777" w:rsidTr="002E05FE">
        <w:tc>
          <w:tcPr>
            <w:tcW w:w="2952" w:type="dxa"/>
          </w:tcPr>
          <w:p w14:paraId="34477F4B" w14:textId="040844CF" w:rsidR="00631EE8" w:rsidRPr="009D529E" w:rsidRDefault="005F34CA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m Raza</w:t>
            </w:r>
          </w:p>
        </w:tc>
        <w:tc>
          <w:tcPr>
            <w:tcW w:w="1386" w:type="dxa"/>
          </w:tcPr>
          <w:p w14:paraId="35EB3C2F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1C70AC0C" w14:textId="77777777" w:rsidR="00631EE8" w:rsidRPr="009D529E" w:rsidRDefault="00631EE8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9D529E" w14:paraId="761DA0BE" w14:textId="77777777" w:rsidTr="002E05FE">
        <w:tc>
          <w:tcPr>
            <w:tcW w:w="2952" w:type="dxa"/>
          </w:tcPr>
          <w:p w14:paraId="203BCB4D" w14:textId="111A10B9" w:rsidR="00C97ECE" w:rsidRDefault="00C97ECE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elle Rucco</w:t>
            </w:r>
          </w:p>
        </w:tc>
        <w:tc>
          <w:tcPr>
            <w:tcW w:w="1386" w:type="dxa"/>
          </w:tcPr>
          <w:p w14:paraId="30F31E51" w14:textId="77777777" w:rsidR="00C97ECE" w:rsidRPr="009D529E" w:rsidRDefault="00C97ECE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79DEDEFE" w14:textId="77777777" w:rsidR="00C97ECE" w:rsidRPr="009D529E" w:rsidRDefault="00C97ECE" w:rsidP="002E05FE">
            <w:pPr>
              <w:jc w:val="center"/>
              <w:rPr>
                <w:sz w:val="22"/>
                <w:szCs w:val="22"/>
              </w:rPr>
            </w:pPr>
          </w:p>
        </w:tc>
      </w:tr>
      <w:tr w:rsidR="005F34CA" w:rsidRPr="009D529E" w14:paraId="78A11CDA" w14:textId="77777777" w:rsidTr="002E05FE">
        <w:tc>
          <w:tcPr>
            <w:tcW w:w="2952" w:type="dxa"/>
          </w:tcPr>
          <w:p w14:paraId="0D05430D" w14:textId="3928AC8C" w:rsidR="005F34CA" w:rsidRPr="009D529E" w:rsidRDefault="005F34CA" w:rsidP="002E05F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igh Ann Von Hagen</w:t>
            </w:r>
          </w:p>
        </w:tc>
        <w:tc>
          <w:tcPr>
            <w:tcW w:w="1386" w:type="dxa"/>
          </w:tcPr>
          <w:p w14:paraId="1DE9FA81" w14:textId="77777777" w:rsidR="005F34CA" w:rsidRPr="009D529E" w:rsidRDefault="005F34CA" w:rsidP="002E05F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52" w:type="dxa"/>
          </w:tcPr>
          <w:p w14:paraId="343BE3DB" w14:textId="77777777" w:rsidR="005F34CA" w:rsidRPr="009D529E" w:rsidRDefault="005F34CA" w:rsidP="002E05FE">
            <w:pPr>
              <w:jc w:val="center"/>
              <w:rPr>
                <w:sz w:val="22"/>
                <w:szCs w:val="22"/>
              </w:rPr>
            </w:pPr>
          </w:p>
        </w:tc>
      </w:tr>
    </w:tbl>
    <w:p w14:paraId="2350F3E8" w14:textId="77777777" w:rsidR="00AF327D" w:rsidRPr="001C0F01" w:rsidRDefault="00AF327D" w:rsidP="001D43B7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7FF764B8" w14:textId="48DD5940" w:rsidR="00AF327D" w:rsidRPr="00425571" w:rsidRDefault="00425571" w:rsidP="00425571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  <w:r>
        <w:rPr>
          <w:rFonts w:ascii="Times New Roman" w:hAnsi="Times New Roman" w:cs="Times New Roman"/>
          <w:lang w:eastAsia="uz-Cyrl-UZ" w:bidi="uz-Cyrl-UZ"/>
        </w:rPr>
        <w:t>X.</w:t>
      </w:r>
      <w:r>
        <w:rPr>
          <w:rFonts w:ascii="Times New Roman" w:hAnsi="Times New Roman" w:cs="Times New Roman"/>
          <w:lang w:eastAsia="uz-Cyrl-UZ" w:bidi="uz-Cyrl-UZ"/>
        </w:rPr>
        <w:tab/>
      </w:r>
      <w:r w:rsidR="001B00A8" w:rsidRPr="00425571">
        <w:rPr>
          <w:rFonts w:ascii="Times New Roman" w:hAnsi="Times New Roman" w:cs="Times New Roman"/>
          <w:lang w:val="uz-Cyrl-UZ" w:eastAsia="uz-Cyrl-UZ" w:bidi="uz-Cyrl-UZ"/>
        </w:rPr>
        <w:t>Trustee Comments</w:t>
      </w:r>
      <w:r w:rsidR="00453459" w:rsidRPr="00425571">
        <w:rPr>
          <w:rFonts w:ascii="Times New Roman" w:hAnsi="Times New Roman" w:cs="Times New Roman"/>
          <w:lang w:val="uz-Cyrl-UZ" w:eastAsia="uz-Cyrl-UZ" w:bidi="uz-Cyrl-UZ"/>
        </w:rPr>
        <w:t xml:space="preserve"> </w:t>
      </w:r>
    </w:p>
    <w:p w14:paraId="49DFDE44" w14:textId="77777777" w:rsidR="001B00A8" w:rsidRPr="001C0F01" w:rsidRDefault="001B00A8" w:rsidP="001B00A8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</w:p>
    <w:p w14:paraId="6FC3C6AD" w14:textId="339DDD81" w:rsidR="0058099E" w:rsidRPr="00425571" w:rsidRDefault="00425571" w:rsidP="00425571">
      <w:pPr>
        <w:tabs>
          <w:tab w:val="left" w:pos="720"/>
        </w:tabs>
        <w:rPr>
          <w:rFonts w:ascii="Times New Roman" w:hAnsi="Times New Roman" w:cs="Times New Roman"/>
          <w:lang w:val="uz-Cyrl-UZ" w:eastAsia="uz-Cyrl-UZ" w:bidi="uz-Cyrl-UZ"/>
        </w:rPr>
      </w:pPr>
      <w:r>
        <w:rPr>
          <w:rFonts w:ascii="Times New Roman" w:hAnsi="Times New Roman" w:cs="Times New Roman"/>
          <w:lang w:eastAsia="uz-Cyrl-UZ" w:bidi="uz-Cyrl-UZ"/>
        </w:rPr>
        <w:t>XI.</w:t>
      </w:r>
      <w:r>
        <w:rPr>
          <w:rFonts w:ascii="Times New Roman" w:hAnsi="Times New Roman" w:cs="Times New Roman"/>
          <w:lang w:eastAsia="uz-Cyrl-UZ" w:bidi="uz-Cyrl-UZ"/>
        </w:rPr>
        <w:tab/>
      </w:r>
      <w:r w:rsidR="001D43B7" w:rsidRPr="00425571">
        <w:rPr>
          <w:rFonts w:ascii="Times New Roman" w:hAnsi="Times New Roman" w:cs="Times New Roman"/>
          <w:lang w:val="uz-Cyrl-UZ" w:eastAsia="uz-Cyrl-UZ" w:bidi="uz-Cyrl-UZ"/>
        </w:rPr>
        <w:t>Adjournment of Meeting</w:t>
      </w:r>
    </w:p>
    <w:p w14:paraId="2B06515B" w14:textId="77777777" w:rsidR="0058099E" w:rsidRPr="0058099E" w:rsidRDefault="0058099E" w:rsidP="0058099E">
      <w:pPr>
        <w:tabs>
          <w:tab w:val="left" w:pos="720"/>
        </w:tabs>
        <w:rPr>
          <w:rFonts w:ascii="Times New Roman" w:hAnsi="Times New Roman" w:cs="Times New Roman"/>
          <w:sz w:val="20"/>
          <w:szCs w:val="20"/>
          <w:lang w:val="uz-Cyrl-UZ" w:eastAsia="uz-Cyrl-UZ" w:bidi="uz-Cyrl-UZ"/>
        </w:rPr>
      </w:pPr>
    </w:p>
    <w:p w14:paraId="3982DF6F" w14:textId="77777777" w:rsidR="001D43B7" w:rsidRPr="001C0F01" w:rsidRDefault="001D43B7" w:rsidP="001D43B7">
      <w:pPr>
        <w:jc w:val="center"/>
        <w:rPr>
          <w:rFonts w:ascii="Times New Roman" w:hAnsi="Times New Roman" w:cs="Times New Roman"/>
          <w:b/>
          <w:lang w:val="uz-Cyrl-UZ" w:eastAsia="uz-Cyrl-UZ" w:bidi="uz-Cyrl-UZ"/>
        </w:rPr>
      </w:pPr>
      <w:r w:rsidRPr="001C0F01">
        <w:rPr>
          <w:rFonts w:ascii="Times New Roman" w:hAnsi="Times New Roman" w:cs="Times New Roman"/>
          <w:b/>
        </w:rPr>
        <w:t>SPECIAL IMPROVEMENT DISTRICT OF NETCONG BOROUGH, INC.</w:t>
      </w:r>
    </w:p>
    <w:p w14:paraId="7B396F93" w14:textId="7725FF94" w:rsidR="001D43B7" w:rsidRPr="001C0F01" w:rsidRDefault="001D43B7" w:rsidP="001D43B7">
      <w:pPr>
        <w:jc w:val="center"/>
        <w:rPr>
          <w:rFonts w:ascii="Times New Roman" w:hAnsi="Times New Roman" w:cs="Times New Roman"/>
          <w:b/>
        </w:rPr>
      </w:pPr>
      <w:r w:rsidRPr="001C0F01">
        <w:rPr>
          <w:rFonts w:ascii="Times New Roman" w:hAnsi="Times New Roman" w:cs="Times New Roman"/>
          <w:b/>
        </w:rPr>
        <w:t>NETCONG COMMUNITY PARTNERSHIP</w:t>
      </w:r>
    </w:p>
    <w:p w14:paraId="657A5A27" w14:textId="3BA8B357" w:rsidR="001D43B7" w:rsidRPr="001C0F01" w:rsidRDefault="001D43B7" w:rsidP="001D43B7">
      <w:pPr>
        <w:jc w:val="center"/>
        <w:rPr>
          <w:rFonts w:ascii="Times New Roman" w:hAnsi="Times New Roman" w:cs="Times New Roman"/>
          <w:b/>
        </w:rPr>
      </w:pPr>
      <w:r w:rsidRPr="001C0F01">
        <w:rPr>
          <w:rFonts w:ascii="Times New Roman" w:hAnsi="Times New Roman" w:cs="Times New Roman"/>
          <w:b/>
        </w:rPr>
        <w:t xml:space="preserve">Board of Trustees </w:t>
      </w:r>
      <w:r w:rsidR="00C70A80">
        <w:rPr>
          <w:rFonts w:ascii="Times New Roman" w:hAnsi="Times New Roman" w:cs="Times New Roman"/>
          <w:b/>
        </w:rPr>
        <w:t xml:space="preserve">Regular </w:t>
      </w:r>
      <w:r w:rsidRPr="001C0F01">
        <w:rPr>
          <w:rFonts w:ascii="Times New Roman" w:hAnsi="Times New Roman" w:cs="Times New Roman"/>
          <w:b/>
        </w:rPr>
        <w:t>Meeting</w:t>
      </w:r>
    </w:p>
    <w:p w14:paraId="62CB8419" w14:textId="35AC0CFC" w:rsidR="001D43B7" w:rsidRPr="001C0F01" w:rsidRDefault="005A4268" w:rsidP="001D43B7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nuary 2</w:t>
      </w:r>
      <w:r w:rsidR="00A36244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</w:rPr>
        <w:t>, 20</w:t>
      </w:r>
      <w:r w:rsidR="005F34CA">
        <w:rPr>
          <w:rFonts w:ascii="Times New Roman" w:hAnsi="Times New Roman" w:cs="Times New Roman"/>
          <w:b/>
        </w:rPr>
        <w:t>2</w:t>
      </w:r>
      <w:r w:rsidR="00381A00">
        <w:rPr>
          <w:rFonts w:ascii="Times New Roman" w:hAnsi="Times New Roman" w:cs="Times New Roman"/>
          <w:b/>
        </w:rPr>
        <w:t>2</w:t>
      </w:r>
    </w:p>
    <w:p w14:paraId="3497A14D" w14:textId="77777777" w:rsidR="001D43B7" w:rsidRPr="001C0F01" w:rsidRDefault="001D43B7" w:rsidP="001D43B7">
      <w:pPr>
        <w:jc w:val="center"/>
        <w:rPr>
          <w:rFonts w:ascii="Times New Roman" w:hAnsi="Times New Roman" w:cs="Times New Roman"/>
          <w:u w:val="single"/>
        </w:rPr>
      </w:pPr>
      <w:r w:rsidRPr="001C0F01">
        <w:rPr>
          <w:rFonts w:ascii="Times New Roman" w:hAnsi="Times New Roman" w:cs="Times New Roman"/>
          <w:u w:val="single"/>
        </w:rPr>
        <w:t>Agenda</w:t>
      </w:r>
    </w:p>
    <w:p w14:paraId="6EC0F06E" w14:textId="77777777" w:rsidR="001D43B7" w:rsidRPr="001C0F01" w:rsidRDefault="001D43B7" w:rsidP="001D43B7">
      <w:pPr>
        <w:pStyle w:val="ListParagraph"/>
        <w:numPr>
          <w:ilvl w:val="0"/>
          <w:numId w:val="4"/>
        </w:numPr>
        <w:tabs>
          <w:tab w:val="left" w:pos="720"/>
        </w:tabs>
        <w:ind w:left="720" w:hanging="72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Call to Order</w:t>
      </w:r>
    </w:p>
    <w:p w14:paraId="7AD4935C" w14:textId="77777777" w:rsidR="001D43B7" w:rsidRPr="001C0F01" w:rsidRDefault="001D43B7" w:rsidP="001D43B7">
      <w:pPr>
        <w:tabs>
          <w:tab w:val="left" w:pos="720"/>
        </w:tabs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</w:p>
    <w:p w14:paraId="482623BD" w14:textId="77777777" w:rsidR="001D43B7" w:rsidRPr="001C0F01" w:rsidRDefault="001D43B7" w:rsidP="001D43B7">
      <w:pPr>
        <w:pStyle w:val="ListParagraph"/>
        <w:numPr>
          <w:ilvl w:val="0"/>
          <w:numId w:val="4"/>
        </w:numPr>
        <w:tabs>
          <w:tab w:val="left" w:pos="720"/>
        </w:tabs>
        <w:ind w:left="720" w:hanging="72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lection of Officers</w:t>
      </w:r>
    </w:p>
    <w:p w14:paraId="52746E89" w14:textId="77777777" w:rsidR="001C0F01" w:rsidRPr="001C0F01" w:rsidRDefault="001C0F01" w:rsidP="001C0F01">
      <w:pPr>
        <w:tabs>
          <w:tab w:val="left" w:pos="720"/>
        </w:tabs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</w:p>
    <w:p w14:paraId="7A35D21D" w14:textId="77777777" w:rsidR="00B63CE6" w:rsidRPr="001C0F01" w:rsidRDefault="00F413AB" w:rsidP="00B63CE6">
      <w:pPr>
        <w:pStyle w:val="ListParagraph"/>
        <w:numPr>
          <w:ilvl w:val="1"/>
          <w:numId w:val="4"/>
        </w:numPr>
        <w:tabs>
          <w:tab w:val="left" w:pos="720"/>
        </w:tabs>
        <w:spacing w:before="120"/>
        <w:ind w:left="1440" w:hanging="720"/>
        <w:contextualSpacing w:val="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Call for Nominations for </w:t>
      </w:r>
      <w:r w:rsidR="009A5F13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President</w:t>
      </w:r>
    </w:p>
    <w:p w14:paraId="7DCA952C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1st 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Nomination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 By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5FC9B5E3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Second</w:t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d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: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5853BDE0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2nd 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Nomination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 By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1FA8103F" w14:textId="77777777" w:rsidR="00B63CE6" w:rsidRPr="001C0F01" w:rsidRDefault="00F413AB" w:rsidP="00B63CE6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  <w:t>Second</w:t>
      </w:r>
      <w:r w:rsidR="00304EAF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d</w:t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:</w:t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tbl>
      <w:tblPr>
        <w:tblStyle w:val="TableGrid"/>
        <w:tblpPr w:leftFromText="180" w:rightFromText="180" w:vertAnchor="text" w:horzAnchor="margin" w:tblpXSpec="center" w:tblpY="300"/>
        <w:tblW w:w="0" w:type="auto"/>
        <w:tblLook w:val="04A0" w:firstRow="1" w:lastRow="0" w:firstColumn="1" w:lastColumn="0" w:noHBand="0" w:noVBand="1"/>
      </w:tblPr>
      <w:tblGrid>
        <w:gridCol w:w="2234"/>
        <w:gridCol w:w="980"/>
        <w:gridCol w:w="914"/>
        <w:gridCol w:w="914"/>
        <w:gridCol w:w="914"/>
        <w:gridCol w:w="934"/>
        <w:gridCol w:w="978"/>
      </w:tblGrid>
      <w:tr w:rsidR="00C70A80" w:rsidRPr="001C0F01" w14:paraId="4C3554CD" w14:textId="77777777" w:rsidTr="00C70A80">
        <w:tc>
          <w:tcPr>
            <w:tcW w:w="2234" w:type="dxa"/>
          </w:tcPr>
          <w:p w14:paraId="4150BD50" w14:textId="77777777" w:rsidR="00C70A80" w:rsidRPr="001C0F01" w:rsidRDefault="00C70A80" w:rsidP="00C70A80">
            <w:pPr>
              <w:rPr>
                <w:sz w:val="22"/>
                <w:szCs w:val="22"/>
              </w:rPr>
            </w:pPr>
          </w:p>
        </w:tc>
        <w:tc>
          <w:tcPr>
            <w:tcW w:w="980" w:type="dxa"/>
          </w:tcPr>
          <w:p w14:paraId="517B8A2A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Motion</w:t>
            </w:r>
          </w:p>
        </w:tc>
        <w:tc>
          <w:tcPr>
            <w:tcW w:w="914" w:type="dxa"/>
          </w:tcPr>
          <w:p w14:paraId="0B7060E0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econd</w:t>
            </w:r>
          </w:p>
        </w:tc>
        <w:tc>
          <w:tcPr>
            <w:tcW w:w="914" w:type="dxa"/>
          </w:tcPr>
          <w:p w14:paraId="71412F43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Yes</w:t>
            </w:r>
          </w:p>
        </w:tc>
        <w:tc>
          <w:tcPr>
            <w:tcW w:w="914" w:type="dxa"/>
          </w:tcPr>
          <w:p w14:paraId="6CBF1EE3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No</w:t>
            </w:r>
          </w:p>
        </w:tc>
        <w:tc>
          <w:tcPr>
            <w:tcW w:w="934" w:type="dxa"/>
          </w:tcPr>
          <w:p w14:paraId="7B10ECE9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tain</w:t>
            </w:r>
          </w:p>
        </w:tc>
        <w:tc>
          <w:tcPr>
            <w:tcW w:w="978" w:type="dxa"/>
          </w:tcPr>
          <w:p w14:paraId="535DAFFD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ent</w:t>
            </w:r>
          </w:p>
        </w:tc>
      </w:tr>
      <w:tr w:rsidR="00C70A80" w:rsidRPr="001C0F01" w14:paraId="4C1BDC4D" w14:textId="77777777" w:rsidTr="00C70A80">
        <w:tc>
          <w:tcPr>
            <w:tcW w:w="2234" w:type="dxa"/>
          </w:tcPr>
          <w:p w14:paraId="350318C9" w14:textId="2E9431F7" w:rsidR="00C70A80" w:rsidRPr="001C0F01" w:rsidRDefault="00C97ECE" w:rsidP="00C70A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an Barsa</w:t>
            </w:r>
          </w:p>
        </w:tc>
        <w:tc>
          <w:tcPr>
            <w:tcW w:w="980" w:type="dxa"/>
          </w:tcPr>
          <w:p w14:paraId="52DAA877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97DC814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97181DA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28F792F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0528FCFC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107DFB3C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70A80" w:rsidRPr="001C0F01" w14:paraId="37E84D2A" w14:textId="77777777" w:rsidTr="00C70A80">
        <w:tc>
          <w:tcPr>
            <w:tcW w:w="2234" w:type="dxa"/>
          </w:tcPr>
          <w:p w14:paraId="63DF55F4" w14:textId="5EC452E2" w:rsidR="00C70A80" w:rsidRPr="001C0F01" w:rsidRDefault="00C97ECE" w:rsidP="00C70A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ael Downing</w:t>
            </w:r>
          </w:p>
        </w:tc>
        <w:tc>
          <w:tcPr>
            <w:tcW w:w="980" w:type="dxa"/>
          </w:tcPr>
          <w:p w14:paraId="09F165A2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CD4B239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6C5FB4A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44623C6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11D706E6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0130603A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70A80" w:rsidRPr="001C0F01" w14:paraId="5E0E630E" w14:textId="77777777" w:rsidTr="00C70A80">
        <w:tc>
          <w:tcPr>
            <w:tcW w:w="2234" w:type="dxa"/>
          </w:tcPr>
          <w:p w14:paraId="65E511A8" w14:textId="121B5366" w:rsidR="00C70A80" w:rsidRPr="001C0F01" w:rsidRDefault="00C97ECE" w:rsidP="00C70A80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tephen Fredericks</w:t>
            </w:r>
          </w:p>
        </w:tc>
        <w:tc>
          <w:tcPr>
            <w:tcW w:w="980" w:type="dxa"/>
          </w:tcPr>
          <w:p w14:paraId="1FE357B0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FA7C5DD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25EA1B4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36E37F4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46656302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3A9415A0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70A80" w:rsidRPr="001C0F01" w14:paraId="22980974" w14:textId="77777777" w:rsidTr="00C70A80">
        <w:tc>
          <w:tcPr>
            <w:tcW w:w="2234" w:type="dxa"/>
          </w:tcPr>
          <w:p w14:paraId="68FAF84F" w14:textId="77777777" w:rsidR="00C70A80" w:rsidRPr="001C0F01" w:rsidRDefault="00C70A80" w:rsidP="00C70A80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Bob Hathaway</w:t>
            </w:r>
          </w:p>
        </w:tc>
        <w:tc>
          <w:tcPr>
            <w:tcW w:w="980" w:type="dxa"/>
          </w:tcPr>
          <w:p w14:paraId="7F14E1EF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F2C9BF6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D681C3C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E100AE8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387F2958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0161DE41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70A80" w:rsidRPr="001C0F01" w14:paraId="7244ABD8" w14:textId="77777777" w:rsidTr="00C70A80">
        <w:tc>
          <w:tcPr>
            <w:tcW w:w="2234" w:type="dxa"/>
          </w:tcPr>
          <w:p w14:paraId="3DAF7691" w14:textId="77777777" w:rsidR="00C70A80" w:rsidRPr="001C0F01" w:rsidRDefault="00C70A80" w:rsidP="00C70A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n Lippmann</w:t>
            </w:r>
          </w:p>
        </w:tc>
        <w:tc>
          <w:tcPr>
            <w:tcW w:w="980" w:type="dxa"/>
          </w:tcPr>
          <w:p w14:paraId="0F646C56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A9CDE56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F0A3A79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671F466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2CB9A8A0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6986C51C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1C0F01" w14:paraId="298596CD" w14:textId="77777777" w:rsidTr="00C70A80">
        <w:tc>
          <w:tcPr>
            <w:tcW w:w="2234" w:type="dxa"/>
          </w:tcPr>
          <w:p w14:paraId="6B8752AB" w14:textId="37B8FFEC" w:rsidR="00C97ECE" w:rsidRDefault="00C97ECE" w:rsidP="00C70A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 Morales</w:t>
            </w:r>
          </w:p>
        </w:tc>
        <w:tc>
          <w:tcPr>
            <w:tcW w:w="980" w:type="dxa"/>
          </w:tcPr>
          <w:p w14:paraId="417B689A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668A6CD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7D3CB8E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334F28F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614A27F9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74EC54FE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70A80" w:rsidRPr="001C0F01" w14:paraId="7A90C747" w14:textId="77777777" w:rsidTr="00C70A80">
        <w:tc>
          <w:tcPr>
            <w:tcW w:w="2234" w:type="dxa"/>
          </w:tcPr>
          <w:p w14:paraId="4F817428" w14:textId="77777777" w:rsidR="00C70A80" w:rsidRPr="001C0F01" w:rsidRDefault="00C70A80" w:rsidP="00C70A80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Joseph Nametko</w:t>
            </w:r>
          </w:p>
        </w:tc>
        <w:tc>
          <w:tcPr>
            <w:tcW w:w="980" w:type="dxa"/>
          </w:tcPr>
          <w:p w14:paraId="3451F195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6ADACCE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FCB4636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4514443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3CB46C1F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70A4BA6C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70A80" w:rsidRPr="001C0F01" w14:paraId="2BF9AD60" w14:textId="77777777" w:rsidTr="00C70A80">
        <w:tc>
          <w:tcPr>
            <w:tcW w:w="2234" w:type="dxa"/>
          </w:tcPr>
          <w:p w14:paraId="1F39ED59" w14:textId="77777777" w:rsidR="00C70A80" w:rsidRPr="001C0F01" w:rsidRDefault="00C70A80" w:rsidP="00C70A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ty Pisano</w:t>
            </w:r>
          </w:p>
        </w:tc>
        <w:tc>
          <w:tcPr>
            <w:tcW w:w="980" w:type="dxa"/>
          </w:tcPr>
          <w:p w14:paraId="0C53413B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0FA3C5D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AEAA403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6A2D40B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4FAD7260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4C09B88C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70A80" w:rsidRPr="001C0F01" w14:paraId="408CE712" w14:textId="77777777" w:rsidTr="00C70A80">
        <w:tc>
          <w:tcPr>
            <w:tcW w:w="2234" w:type="dxa"/>
          </w:tcPr>
          <w:p w14:paraId="247CFF8A" w14:textId="77777777" w:rsidR="00C70A80" w:rsidRPr="001C0F01" w:rsidRDefault="00C70A80" w:rsidP="00C70A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m Raza</w:t>
            </w:r>
          </w:p>
        </w:tc>
        <w:tc>
          <w:tcPr>
            <w:tcW w:w="980" w:type="dxa"/>
          </w:tcPr>
          <w:p w14:paraId="6A64056E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A3144EC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F2DE427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E96A4E0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04401732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29C68945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1C0F01" w14:paraId="64C79691" w14:textId="77777777" w:rsidTr="00C70A80">
        <w:tc>
          <w:tcPr>
            <w:tcW w:w="2234" w:type="dxa"/>
          </w:tcPr>
          <w:p w14:paraId="1269B878" w14:textId="2AD621DF" w:rsidR="00C97ECE" w:rsidRDefault="00C97ECE" w:rsidP="00C70A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elle Rucco</w:t>
            </w:r>
          </w:p>
        </w:tc>
        <w:tc>
          <w:tcPr>
            <w:tcW w:w="980" w:type="dxa"/>
          </w:tcPr>
          <w:p w14:paraId="7CD69DD8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07267E5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008A2EB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65EEC55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329D665A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B6C4CB5" w14:textId="77777777" w:rsidR="00C97ECE" w:rsidRPr="001C0F01" w:rsidRDefault="00C97ECE" w:rsidP="00C70A80">
            <w:pPr>
              <w:jc w:val="center"/>
              <w:rPr>
                <w:sz w:val="22"/>
                <w:szCs w:val="22"/>
              </w:rPr>
            </w:pPr>
          </w:p>
        </w:tc>
      </w:tr>
      <w:tr w:rsidR="00C70A80" w:rsidRPr="001C0F01" w14:paraId="7C61B257" w14:textId="77777777" w:rsidTr="00C70A80">
        <w:tc>
          <w:tcPr>
            <w:tcW w:w="2234" w:type="dxa"/>
          </w:tcPr>
          <w:p w14:paraId="7889708E" w14:textId="77777777" w:rsidR="00C70A80" w:rsidRPr="001C0F01" w:rsidRDefault="00C70A80" w:rsidP="00C70A80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Leigh Ann Von Hagen</w:t>
            </w:r>
          </w:p>
        </w:tc>
        <w:tc>
          <w:tcPr>
            <w:tcW w:w="980" w:type="dxa"/>
          </w:tcPr>
          <w:p w14:paraId="4BB001AE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A3D410F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AF5B5EA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F50A734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742B3D85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39E40A08" w14:textId="77777777" w:rsidR="00C70A80" w:rsidRPr="001C0F01" w:rsidRDefault="00C70A80" w:rsidP="00C70A80">
            <w:pPr>
              <w:jc w:val="center"/>
              <w:rPr>
                <w:sz w:val="22"/>
                <w:szCs w:val="22"/>
              </w:rPr>
            </w:pPr>
          </w:p>
        </w:tc>
      </w:tr>
    </w:tbl>
    <w:p w14:paraId="683C9A99" w14:textId="77777777" w:rsidR="0047616B" w:rsidRPr="001C0F01" w:rsidRDefault="0047616B" w:rsidP="00B63CE6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</w:p>
    <w:p w14:paraId="0D83FA83" w14:textId="77777777" w:rsidR="00F413AB" w:rsidRPr="001C0F01" w:rsidRDefault="00F413AB" w:rsidP="00F413AB">
      <w:pPr>
        <w:pStyle w:val="ListParagraph"/>
        <w:numPr>
          <w:ilvl w:val="1"/>
          <w:numId w:val="4"/>
        </w:numPr>
        <w:tabs>
          <w:tab w:val="left" w:pos="720"/>
        </w:tabs>
        <w:spacing w:before="120"/>
        <w:ind w:left="1170"/>
        <w:contextualSpacing w:val="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Call for Nominations for Vice President</w:t>
      </w:r>
    </w:p>
    <w:p w14:paraId="1B2E1ADB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lastRenderedPageBreak/>
        <w:t xml:space="preserve">1st 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Nomination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 By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52C8FDED" w14:textId="77777777" w:rsidR="00F413AB" w:rsidRPr="001C0F01" w:rsidRDefault="00CD0562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Second: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03C25A0C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2nd 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Nomination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 By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520535E1" w14:textId="77777777" w:rsidR="00F413AB" w:rsidRPr="001C0F01" w:rsidRDefault="00F413AB" w:rsidP="00F413AB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  <w:t>Second</w:t>
      </w:r>
      <w:r w:rsidR="00304EAF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d</w:t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:</w:t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46E5C66E" w14:textId="77777777" w:rsidR="00C57FFB" w:rsidRPr="001C0F01" w:rsidRDefault="00C57FFB" w:rsidP="00F413AB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2234"/>
        <w:gridCol w:w="980"/>
        <w:gridCol w:w="914"/>
        <w:gridCol w:w="914"/>
        <w:gridCol w:w="914"/>
        <w:gridCol w:w="934"/>
        <w:gridCol w:w="978"/>
      </w:tblGrid>
      <w:tr w:rsidR="00C57FFB" w:rsidRPr="001C0F01" w14:paraId="67A63A6D" w14:textId="77777777" w:rsidTr="00646011">
        <w:tc>
          <w:tcPr>
            <w:tcW w:w="2234" w:type="dxa"/>
          </w:tcPr>
          <w:p w14:paraId="074BD9A0" w14:textId="77777777" w:rsidR="00C57FFB" w:rsidRPr="001C0F01" w:rsidRDefault="00C57FFB" w:rsidP="00646011">
            <w:pPr>
              <w:rPr>
                <w:sz w:val="22"/>
                <w:szCs w:val="22"/>
              </w:rPr>
            </w:pPr>
          </w:p>
        </w:tc>
        <w:tc>
          <w:tcPr>
            <w:tcW w:w="980" w:type="dxa"/>
          </w:tcPr>
          <w:p w14:paraId="03E88AE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Motion</w:t>
            </w:r>
          </w:p>
        </w:tc>
        <w:tc>
          <w:tcPr>
            <w:tcW w:w="914" w:type="dxa"/>
          </w:tcPr>
          <w:p w14:paraId="0B26314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econd</w:t>
            </w:r>
          </w:p>
        </w:tc>
        <w:tc>
          <w:tcPr>
            <w:tcW w:w="914" w:type="dxa"/>
          </w:tcPr>
          <w:p w14:paraId="533CB3A7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Yes</w:t>
            </w:r>
          </w:p>
        </w:tc>
        <w:tc>
          <w:tcPr>
            <w:tcW w:w="914" w:type="dxa"/>
          </w:tcPr>
          <w:p w14:paraId="5AC4DF1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No</w:t>
            </w:r>
          </w:p>
        </w:tc>
        <w:tc>
          <w:tcPr>
            <w:tcW w:w="934" w:type="dxa"/>
          </w:tcPr>
          <w:p w14:paraId="4DB0466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tain</w:t>
            </w:r>
          </w:p>
        </w:tc>
        <w:tc>
          <w:tcPr>
            <w:tcW w:w="978" w:type="dxa"/>
          </w:tcPr>
          <w:p w14:paraId="7E88F83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ent</w:t>
            </w:r>
          </w:p>
        </w:tc>
      </w:tr>
      <w:tr w:rsidR="00C57FFB" w:rsidRPr="001C0F01" w14:paraId="20E7C16C" w14:textId="77777777" w:rsidTr="00646011">
        <w:tc>
          <w:tcPr>
            <w:tcW w:w="2234" w:type="dxa"/>
          </w:tcPr>
          <w:p w14:paraId="6F1C6480" w14:textId="0063C1A2" w:rsidR="00C57FFB" w:rsidRPr="001C0F01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an Barsa</w:t>
            </w:r>
          </w:p>
        </w:tc>
        <w:tc>
          <w:tcPr>
            <w:tcW w:w="980" w:type="dxa"/>
          </w:tcPr>
          <w:p w14:paraId="2F487AD6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A9D32C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BB2616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550579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463DBA5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49216335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1C0F01" w14:paraId="686C1195" w14:textId="77777777" w:rsidTr="00646011">
        <w:tc>
          <w:tcPr>
            <w:tcW w:w="2234" w:type="dxa"/>
          </w:tcPr>
          <w:p w14:paraId="74BC1602" w14:textId="4FC57834" w:rsidR="00C97ECE" w:rsidRPr="00D0573D" w:rsidRDefault="00C97ECE" w:rsidP="00646011">
            <w:pPr>
              <w:rPr>
                <w:sz w:val="22"/>
                <w:szCs w:val="22"/>
              </w:rPr>
            </w:pPr>
            <w:r w:rsidRPr="00D0573D">
              <w:rPr>
                <w:sz w:val="22"/>
                <w:szCs w:val="22"/>
              </w:rPr>
              <w:t>Michael Downing</w:t>
            </w:r>
          </w:p>
        </w:tc>
        <w:tc>
          <w:tcPr>
            <w:tcW w:w="980" w:type="dxa"/>
          </w:tcPr>
          <w:p w14:paraId="6EA53EDD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469931A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13D3F28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5ACE541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64E3D50A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1370C617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32A40157" w14:textId="77777777" w:rsidTr="00646011">
        <w:tc>
          <w:tcPr>
            <w:tcW w:w="2234" w:type="dxa"/>
          </w:tcPr>
          <w:p w14:paraId="75F4058D" w14:textId="658B9F06" w:rsidR="00C57FFB" w:rsidRPr="001C0F01" w:rsidRDefault="00D0573D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tephen Fredericks</w:t>
            </w:r>
          </w:p>
        </w:tc>
        <w:tc>
          <w:tcPr>
            <w:tcW w:w="980" w:type="dxa"/>
          </w:tcPr>
          <w:p w14:paraId="2D85F0B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66FF43F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FF9D9F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F2BEB1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52E5BB3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24B6D1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29300270" w14:textId="77777777" w:rsidTr="00646011">
        <w:tc>
          <w:tcPr>
            <w:tcW w:w="2234" w:type="dxa"/>
          </w:tcPr>
          <w:p w14:paraId="3B68DC3D" w14:textId="1DE49FB0" w:rsidR="00C57FFB" w:rsidRPr="001C0F01" w:rsidRDefault="00C97ECE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Bob Hathaway</w:t>
            </w:r>
          </w:p>
        </w:tc>
        <w:tc>
          <w:tcPr>
            <w:tcW w:w="980" w:type="dxa"/>
          </w:tcPr>
          <w:p w14:paraId="40D5E08F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814A3F7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AE328A6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79B540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1CF4585B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64EE689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7B88FB03" w14:textId="77777777" w:rsidTr="00646011">
        <w:tc>
          <w:tcPr>
            <w:tcW w:w="2234" w:type="dxa"/>
          </w:tcPr>
          <w:p w14:paraId="31DA4D64" w14:textId="44279EB7" w:rsidR="00C57FFB" w:rsidRPr="001C0F01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n Lippmann</w:t>
            </w:r>
          </w:p>
        </w:tc>
        <w:tc>
          <w:tcPr>
            <w:tcW w:w="980" w:type="dxa"/>
          </w:tcPr>
          <w:p w14:paraId="1ED7D2D7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8C04FF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4C83947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04A395F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6A87F6E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7D17223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13D59724" w14:textId="77777777" w:rsidTr="00646011">
        <w:tc>
          <w:tcPr>
            <w:tcW w:w="2234" w:type="dxa"/>
          </w:tcPr>
          <w:p w14:paraId="51128A50" w14:textId="103DD6DA" w:rsidR="00C57FFB" w:rsidRPr="001C0F01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 Morales</w:t>
            </w:r>
          </w:p>
        </w:tc>
        <w:tc>
          <w:tcPr>
            <w:tcW w:w="980" w:type="dxa"/>
          </w:tcPr>
          <w:p w14:paraId="4F51126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43ADB9E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108281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0F6152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7B955D9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2C354CF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37A1B85B" w14:textId="77777777" w:rsidTr="00646011">
        <w:tc>
          <w:tcPr>
            <w:tcW w:w="2234" w:type="dxa"/>
          </w:tcPr>
          <w:p w14:paraId="0413EE8A" w14:textId="76BD9DED" w:rsidR="00C57FFB" w:rsidRPr="001C0F01" w:rsidRDefault="005F34CA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Joseph Nametko</w:t>
            </w:r>
          </w:p>
        </w:tc>
        <w:tc>
          <w:tcPr>
            <w:tcW w:w="980" w:type="dxa"/>
          </w:tcPr>
          <w:p w14:paraId="0BB2C8E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4D2E6B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9E8EFCB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843E9E8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707134BB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4200E6C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27FA1DE7" w14:textId="77777777" w:rsidTr="00646011">
        <w:tc>
          <w:tcPr>
            <w:tcW w:w="2234" w:type="dxa"/>
          </w:tcPr>
          <w:p w14:paraId="522A5C04" w14:textId="196326F9" w:rsidR="00C57FFB" w:rsidRPr="001C0F01" w:rsidRDefault="005F34CA" w:rsidP="00646011">
            <w:pPr>
              <w:rPr>
                <w:sz w:val="22"/>
                <w:szCs w:val="22"/>
              </w:rPr>
            </w:pPr>
            <w:r w:rsidRPr="00D0573D">
              <w:rPr>
                <w:sz w:val="22"/>
                <w:szCs w:val="22"/>
              </w:rPr>
              <w:t>Marty Pisano</w:t>
            </w:r>
          </w:p>
        </w:tc>
        <w:tc>
          <w:tcPr>
            <w:tcW w:w="980" w:type="dxa"/>
          </w:tcPr>
          <w:p w14:paraId="3E18E0F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B7A4F1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E38575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27C1486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7D2C4A3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2727412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4DCBEBEC" w14:textId="77777777" w:rsidTr="00646011">
        <w:tc>
          <w:tcPr>
            <w:tcW w:w="2234" w:type="dxa"/>
          </w:tcPr>
          <w:p w14:paraId="4159E003" w14:textId="0FD62195" w:rsidR="00C57FFB" w:rsidRPr="001C0F01" w:rsidRDefault="005F34CA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m Raza</w:t>
            </w:r>
          </w:p>
        </w:tc>
        <w:tc>
          <w:tcPr>
            <w:tcW w:w="980" w:type="dxa"/>
          </w:tcPr>
          <w:p w14:paraId="2FF3BCA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4999CF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427E6C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9CD56D5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2588EA7E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1098B7B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1C0F01" w14:paraId="57CC5B30" w14:textId="77777777" w:rsidTr="00646011">
        <w:tc>
          <w:tcPr>
            <w:tcW w:w="2234" w:type="dxa"/>
          </w:tcPr>
          <w:p w14:paraId="705EAE99" w14:textId="1E547F3B" w:rsidR="00C97ECE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elle Rucco</w:t>
            </w:r>
          </w:p>
        </w:tc>
        <w:tc>
          <w:tcPr>
            <w:tcW w:w="980" w:type="dxa"/>
          </w:tcPr>
          <w:p w14:paraId="7B5D17B8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D63DCAA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B15321C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7303989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501BFCAF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CB99D17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5F34CA" w:rsidRPr="001C0F01" w14:paraId="1180686D" w14:textId="77777777" w:rsidTr="00646011">
        <w:tc>
          <w:tcPr>
            <w:tcW w:w="2234" w:type="dxa"/>
          </w:tcPr>
          <w:p w14:paraId="57F72802" w14:textId="652272A8" w:rsidR="005F34CA" w:rsidRPr="001C0F01" w:rsidRDefault="005F34CA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Leigh Ann Von Hagen</w:t>
            </w:r>
          </w:p>
        </w:tc>
        <w:tc>
          <w:tcPr>
            <w:tcW w:w="980" w:type="dxa"/>
          </w:tcPr>
          <w:p w14:paraId="3FC6B084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46E7EFC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E0A6AE1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0B311B4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00BB09AD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226ED8D0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</w:tr>
    </w:tbl>
    <w:p w14:paraId="77FA5721" w14:textId="77777777" w:rsidR="00C57FFB" w:rsidRPr="001C0F01" w:rsidRDefault="00C57FFB" w:rsidP="00F413AB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</w:p>
    <w:p w14:paraId="2CF0E96F" w14:textId="77777777" w:rsidR="00F413AB" w:rsidRPr="001C0F01" w:rsidRDefault="00F413AB" w:rsidP="00F413AB">
      <w:pPr>
        <w:pStyle w:val="ListParagraph"/>
        <w:numPr>
          <w:ilvl w:val="1"/>
          <w:numId w:val="4"/>
        </w:numPr>
        <w:tabs>
          <w:tab w:val="left" w:pos="720"/>
        </w:tabs>
        <w:spacing w:before="120"/>
        <w:ind w:left="1170"/>
        <w:contextualSpacing w:val="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Call for Nominations for Secretary</w:t>
      </w:r>
    </w:p>
    <w:p w14:paraId="313801FF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1st 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Nomination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 By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4CB14FBB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Second</w:t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d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: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494C8656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2nd 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Nomination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 By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17CA5D13" w14:textId="77777777" w:rsidR="00F413AB" w:rsidRPr="001C0F01" w:rsidRDefault="00F413AB" w:rsidP="00F413AB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  <w:t>Second</w:t>
      </w:r>
      <w:r w:rsidR="00304EAF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d</w:t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:</w:t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2326A8C8" w14:textId="77777777" w:rsidR="00C57FFB" w:rsidRPr="001C0F01" w:rsidRDefault="00C57FFB" w:rsidP="00F413AB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2234"/>
        <w:gridCol w:w="980"/>
        <w:gridCol w:w="914"/>
        <w:gridCol w:w="914"/>
        <w:gridCol w:w="914"/>
        <w:gridCol w:w="934"/>
        <w:gridCol w:w="978"/>
      </w:tblGrid>
      <w:tr w:rsidR="00C57FFB" w:rsidRPr="001C0F01" w14:paraId="64ED52A6" w14:textId="77777777" w:rsidTr="00646011">
        <w:tc>
          <w:tcPr>
            <w:tcW w:w="2234" w:type="dxa"/>
          </w:tcPr>
          <w:p w14:paraId="22A4D15D" w14:textId="77777777" w:rsidR="00C57FFB" w:rsidRPr="001C0F01" w:rsidRDefault="00C57FFB" w:rsidP="00646011">
            <w:pPr>
              <w:rPr>
                <w:sz w:val="22"/>
                <w:szCs w:val="22"/>
              </w:rPr>
            </w:pPr>
          </w:p>
        </w:tc>
        <w:tc>
          <w:tcPr>
            <w:tcW w:w="980" w:type="dxa"/>
          </w:tcPr>
          <w:p w14:paraId="2800922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Motion</w:t>
            </w:r>
          </w:p>
        </w:tc>
        <w:tc>
          <w:tcPr>
            <w:tcW w:w="914" w:type="dxa"/>
          </w:tcPr>
          <w:p w14:paraId="38F308C7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econd</w:t>
            </w:r>
          </w:p>
        </w:tc>
        <w:tc>
          <w:tcPr>
            <w:tcW w:w="914" w:type="dxa"/>
          </w:tcPr>
          <w:p w14:paraId="5EA49FBF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Yes</w:t>
            </w:r>
          </w:p>
        </w:tc>
        <w:tc>
          <w:tcPr>
            <w:tcW w:w="914" w:type="dxa"/>
          </w:tcPr>
          <w:p w14:paraId="6C9139F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No</w:t>
            </w:r>
          </w:p>
        </w:tc>
        <w:tc>
          <w:tcPr>
            <w:tcW w:w="934" w:type="dxa"/>
          </w:tcPr>
          <w:p w14:paraId="1A6A12A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tain</w:t>
            </w:r>
          </w:p>
        </w:tc>
        <w:tc>
          <w:tcPr>
            <w:tcW w:w="978" w:type="dxa"/>
          </w:tcPr>
          <w:p w14:paraId="72593FB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ent</w:t>
            </w:r>
          </w:p>
        </w:tc>
      </w:tr>
      <w:tr w:rsidR="00C97ECE" w:rsidRPr="001C0F01" w14:paraId="44C67441" w14:textId="77777777" w:rsidTr="00646011">
        <w:tc>
          <w:tcPr>
            <w:tcW w:w="2234" w:type="dxa"/>
          </w:tcPr>
          <w:p w14:paraId="08FE6D09" w14:textId="75154A5C" w:rsidR="00C97ECE" w:rsidRPr="00D0573D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an Barsa</w:t>
            </w:r>
          </w:p>
        </w:tc>
        <w:tc>
          <w:tcPr>
            <w:tcW w:w="980" w:type="dxa"/>
          </w:tcPr>
          <w:p w14:paraId="23A9ABBE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F2E57B6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FE7CA17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A40C08E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1127C627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3DE99358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25760DF4" w14:textId="77777777" w:rsidTr="00646011">
        <w:tc>
          <w:tcPr>
            <w:tcW w:w="2234" w:type="dxa"/>
          </w:tcPr>
          <w:p w14:paraId="7F889320" w14:textId="1907EEA2" w:rsidR="00C57FFB" w:rsidRPr="001C0F01" w:rsidRDefault="00D0573D" w:rsidP="00646011">
            <w:pPr>
              <w:rPr>
                <w:sz w:val="22"/>
                <w:szCs w:val="22"/>
              </w:rPr>
            </w:pPr>
            <w:r w:rsidRPr="00D0573D">
              <w:rPr>
                <w:sz w:val="22"/>
                <w:szCs w:val="22"/>
              </w:rPr>
              <w:t>Michael Downing</w:t>
            </w:r>
          </w:p>
        </w:tc>
        <w:tc>
          <w:tcPr>
            <w:tcW w:w="980" w:type="dxa"/>
          </w:tcPr>
          <w:p w14:paraId="3581374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9315935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538209E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548297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7C6C5CF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6436CD7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72DA8FF8" w14:textId="77777777" w:rsidTr="00646011">
        <w:tc>
          <w:tcPr>
            <w:tcW w:w="2234" w:type="dxa"/>
          </w:tcPr>
          <w:p w14:paraId="3D01FF71" w14:textId="6052F2F8" w:rsidR="00C57FFB" w:rsidRPr="001C0F01" w:rsidRDefault="00D0573D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tephen Fredericks</w:t>
            </w:r>
          </w:p>
        </w:tc>
        <w:tc>
          <w:tcPr>
            <w:tcW w:w="980" w:type="dxa"/>
          </w:tcPr>
          <w:p w14:paraId="10B1559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E2C420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2EE537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C051AB5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3ADE4BC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7D0CE5D8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1A9280AA" w14:textId="77777777" w:rsidTr="00646011">
        <w:tc>
          <w:tcPr>
            <w:tcW w:w="2234" w:type="dxa"/>
          </w:tcPr>
          <w:p w14:paraId="34646049" w14:textId="77A2D81B" w:rsidR="00C57FFB" w:rsidRPr="001C0F01" w:rsidRDefault="00C97ECE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Bob Hathaway</w:t>
            </w:r>
          </w:p>
        </w:tc>
        <w:tc>
          <w:tcPr>
            <w:tcW w:w="980" w:type="dxa"/>
          </w:tcPr>
          <w:p w14:paraId="09CE92B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4DE1176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650C1CE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327ED9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6DD2164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2FACFDD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1F371BCF" w14:textId="77777777" w:rsidTr="00646011">
        <w:tc>
          <w:tcPr>
            <w:tcW w:w="2234" w:type="dxa"/>
          </w:tcPr>
          <w:p w14:paraId="015EBAA6" w14:textId="2B03E04F" w:rsidR="00C57FFB" w:rsidRPr="001C0F01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n Lippmann</w:t>
            </w:r>
          </w:p>
        </w:tc>
        <w:tc>
          <w:tcPr>
            <w:tcW w:w="980" w:type="dxa"/>
          </w:tcPr>
          <w:p w14:paraId="2A2B315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60FE76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B2D9D9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002B3EB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62BD1BF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0BE65AD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7F912D7E" w14:textId="77777777" w:rsidTr="00646011">
        <w:tc>
          <w:tcPr>
            <w:tcW w:w="2234" w:type="dxa"/>
          </w:tcPr>
          <w:p w14:paraId="20328ECC" w14:textId="3C6A23E2" w:rsidR="00C57FFB" w:rsidRPr="001C0F01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 Morales</w:t>
            </w:r>
          </w:p>
        </w:tc>
        <w:tc>
          <w:tcPr>
            <w:tcW w:w="980" w:type="dxa"/>
          </w:tcPr>
          <w:p w14:paraId="4E9CDD3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2E0185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A11CD3F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7FB9A1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4A525026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2D990B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4FC0B1E4" w14:textId="77777777" w:rsidTr="00646011">
        <w:tc>
          <w:tcPr>
            <w:tcW w:w="2234" w:type="dxa"/>
          </w:tcPr>
          <w:p w14:paraId="7F8B2E62" w14:textId="459B6115" w:rsidR="00C57FFB" w:rsidRPr="001C0F01" w:rsidRDefault="005F34CA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Joseph Nametko</w:t>
            </w:r>
          </w:p>
        </w:tc>
        <w:tc>
          <w:tcPr>
            <w:tcW w:w="980" w:type="dxa"/>
          </w:tcPr>
          <w:p w14:paraId="197F704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903CF7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23B5A2E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9FF6EE7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474E65B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25A1EAF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04B741C1" w14:textId="77777777" w:rsidTr="00646011">
        <w:tc>
          <w:tcPr>
            <w:tcW w:w="2234" w:type="dxa"/>
          </w:tcPr>
          <w:p w14:paraId="2E756AB2" w14:textId="48A5B644" w:rsidR="00C57FFB" w:rsidRPr="001C0F01" w:rsidRDefault="005F34CA" w:rsidP="00646011">
            <w:pPr>
              <w:rPr>
                <w:sz w:val="22"/>
                <w:szCs w:val="22"/>
              </w:rPr>
            </w:pPr>
            <w:r w:rsidRPr="00D0573D">
              <w:rPr>
                <w:sz w:val="22"/>
                <w:szCs w:val="22"/>
              </w:rPr>
              <w:t>Marty Pisano</w:t>
            </w:r>
          </w:p>
        </w:tc>
        <w:tc>
          <w:tcPr>
            <w:tcW w:w="980" w:type="dxa"/>
          </w:tcPr>
          <w:p w14:paraId="698AF39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2B0129F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7C70FAB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AB0C58B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6A976F1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4E8CA588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459F6006" w14:textId="77777777" w:rsidTr="00646011">
        <w:tc>
          <w:tcPr>
            <w:tcW w:w="2234" w:type="dxa"/>
          </w:tcPr>
          <w:p w14:paraId="05623972" w14:textId="1078B1D2" w:rsidR="00C57FFB" w:rsidRPr="001C0F01" w:rsidRDefault="005F34CA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m Raza</w:t>
            </w:r>
          </w:p>
        </w:tc>
        <w:tc>
          <w:tcPr>
            <w:tcW w:w="980" w:type="dxa"/>
          </w:tcPr>
          <w:p w14:paraId="244283F6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6CD3B07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A5E3A0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BE5317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22A7F6BB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20B11C8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1C0F01" w14:paraId="5FC7BB38" w14:textId="77777777" w:rsidTr="00646011">
        <w:tc>
          <w:tcPr>
            <w:tcW w:w="2234" w:type="dxa"/>
          </w:tcPr>
          <w:p w14:paraId="33ECF491" w14:textId="4A7BEEBA" w:rsidR="00C97ECE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elle Rucco</w:t>
            </w:r>
          </w:p>
        </w:tc>
        <w:tc>
          <w:tcPr>
            <w:tcW w:w="980" w:type="dxa"/>
          </w:tcPr>
          <w:p w14:paraId="246F2FD3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88A80A0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4756532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6B81EA9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507CF7A9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6535E60F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5F34CA" w:rsidRPr="001C0F01" w14:paraId="5281DB94" w14:textId="77777777" w:rsidTr="00646011">
        <w:tc>
          <w:tcPr>
            <w:tcW w:w="2234" w:type="dxa"/>
          </w:tcPr>
          <w:p w14:paraId="66F7BDEC" w14:textId="6D84D05D" w:rsidR="005F34CA" w:rsidRPr="001C0F01" w:rsidRDefault="005F34CA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Leigh Ann Von Hagen</w:t>
            </w:r>
          </w:p>
        </w:tc>
        <w:tc>
          <w:tcPr>
            <w:tcW w:w="980" w:type="dxa"/>
          </w:tcPr>
          <w:p w14:paraId="493DFA46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9B72CB7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33B47CA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43DEC06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56945B46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147E7602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</w:tr>
    </w:tbl>
    <w:p w14:paraId="49614E7C" w14:textId="77777777" w:rsidR="00F413AB" w:rsidRPr="001C0F01" w:rsidRDefault="00F413AB" w:rsidP="00F413AB">
      <w:pPr>
        <w:pStyle w:val="ListParagraph"/>
        <w:numPr>
          <w:ilvl w:val="1"/>
          <w:numId w:val="4"/>
        </w:numPr>
        <w:tabs>
          <w:tab w:val="left" w:pos="720"/>
        </w:tabs>
        <w:spacing w:before="120"/>
        <w:ind w:left="1260"/>
        <w:contextualSpacing w:val="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Call for Nominations for Treasurer</w:t>
      </w:r>
    </w:p>
    <w:p w14:paraId="350CC7CF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1st 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Nomination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 By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465A2518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Second</w:t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d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: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0B4DDBD8" w14:textId="77777777" w:rsidR="00F413AB" w:rsidRPr="001C0F01" w:rsidRDefault="00304EAF" w:rsidP="00F413AB">
      <w:pPr>
        <w:tabs>
          <w:tab w:val="left" w:pos="720"/>
        </w:tabs>
        <w:spacing w:before="120"/>
        <w:ind w:left="144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2nd </w:t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Nomination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 By:  </w:t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="00F413AB"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44F7A3F1" w14:textId="77777777" w:rsidR="00F413AB" w:rsidRPr="001C0F01" w:rsidRDefault="00F413AB" w:rsidP="00F413AB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ab/>
        <w:t>Second</w:t>
      </w:r>
      <w:r w:rsidR="00304EAF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d</w:t>
      </w:r>
      <w:r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:</w:t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  <w:r w:rsidRPr="001C0F01"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  <w:tab/>
      </w:r>
    </w:p>
    <w:p w14:paraId="4DB8FF0D" w14:textId="77777777" w:rsidR="00C70A80" w:rsidRDefault="00C70A80" w:rsidP="00F413AB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</w:p>
    <w:p w14:paraId="3AD3ADBB" w14:textId="77777777" w:rsidR="00843A13" w:rsidRPr="001C0F01" w:rsidRDefault="00843A13" w:rsidP="00F413AB">
      <w:pPr>
        <w:tabs>
          <w:tab w:val="left" w:pos="720"/>
        </w:tabs>
        <w:spacing w:before="120"/>
        <w:ind w:left="360"/>
        <w:rPr>
          <w:rFonts w:ascii="Times New Roman" w:hAnsi="Times New Roman" w:cs="Times New Roman"/>
          <w:sz w:val="22"/>
          <w:szCs w:val="22"/>
          <w:u w:val="single"/>
          <w:lang w:val="uz-Cyrl-UZ" w:eastAsia="uz-Cyrl-UZ" w:bidi="uz-Cyrl-UZ"/>
        </w:rPr>
      </w:pP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2234"/>
        <w:gridCol w:w="980"/>
        <w:gridCol w:w="914"/>
        <w:gridCol w:w="914"/>
        <w:gridCol w:w="914"/>
        <w:gridCol w:w="934"/>
        <w:gridCol w:w="978"/>
      </w:tblGrid>
      <w:tr w:rsidR="00C57FFB" w:rsidRPr="001C0F01" w14:paraId="540A8BA1" w14:textId="77777777" w:rsidTr="00646011">
        <w:tc>
          <w:tcPr>
            <w:tcW w:w="2234" w:type="dxa"/>
          </w:tcPr>
          <w:p w14:paraId="7C0782EC" w14:textId="77777777" w:rsidR="00C57FFB" w:rsidRPr="001C0F01" w:rsidRDefault="00C57FFB" w:rsidP="00646011">
            <w:pPr>
              <w:rPr>
                <w:sz w:val="22"/>
                <w:szCs w:val="22"/>
              </w:rPr>
            </w:pPr>
          </w:p>
        </w:tc>
        <w:tc>
          <w:tcPr>
            <w:tcW w:w="980" w:type="dxa"/>
          </w:tcPr>
          <w:p w14:paraId="47368BE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Motion</w:t>
            </w:r>
          </w:p>
        </w:tc>
        <w:tc>
          <w:tcPr>
            <w:tcW w:w="914" w:type="dxa"/>
          </w:tcPr>
          <w:p w14:paraId="12A0D8D5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econd</w:t>
            </w:r>
          </w:p>
        </w:tc>
        <w:tc>
          <w:tcPr>
            <w:tcW w:w="914" w:type="dxa"/>
          </w:tcPr>
          <w:p w14:paraId="3FAB2FA8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Yes</w:t>
            </w:r>
          </w:p>
        </w:tc>
        <w:tc>
          <w:tcPr>
            <w:tcW w:w="914" w:type="dxa"/>
          </w:tcPr>
          <w:p w14:paraId="2550166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No</w:t>
            </w:r>
          </w:p>
        </w:tc>
        <w:tc>
          <w:tcPr>
            <w:tcW w:w="934" w:type="dxa"/>
          </w:tcPr>
          <w:p w14:paraId="0C7917A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tain</w:t>
            </w:r>
          </w:p>
        </w:tc>
        <w:tc>
          <w:tcPr>
            <w:tcW w:w="978" w:type="dxa"/>
          </w:tcPr>
          <w:p w14:paraId="1C8C78FF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ent</w:t>
            </w:r>
          </w:p>
        </w:tc>
      </w:tr>
      <w:tr w:rsidR="00C97ECE" w:rsidRPr="001C0F01" w14:paraId="1E3283EC" w14:textId="77777777" w:rsidTr="00646011">
        <w:tc>
          <w:tcPr>
            <w:tcW w:w="2234" w:type="dxa"/>
          </w:tcPr>
          <w:p w14:paraId="64E13EBE" w14:textId="5A646003" w:rsidR="00C97ECE" w:rsidRPr="00D0573D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an Barsa</w:t>
            </w:r>
          </w:p>
        </w:tc>
        <w:tc>
          <w:tcPr>
            <w:tcW w:w="980" w:type="dxa"/>
          </w:tcPr>
          <w:p w14:paraId="3030F6FC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17FF3F7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4BF4372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88B116E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4A287876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0DA215FF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05873890" w14:textId="77777777" w:rsidTr="00646011">
        <w:tc>
          <w:tcPr>
            <w:tcW w:w="2234" w:type="dxa"/>
          </w:tcPr>
          <w:p w14:paraId="339B73C9" w14:textId="20E0EAB5" w:rsidR="00C57FFB" w:rsidRPr="001C0F01" w:rsidRDefault="00D0573D" w:rsidP="00646011">
            <w:pPr>
              <w:rPr>
                <w:sz w:val="22"/>
                <w:szCs w:val="22"/>
              </w:rPr>
            </w:pPr>
            <w:r w:rsidRPr="00D0573D">
              <w:rPr>
                <w:sz w:val="22"/>
                <w:szCs w:val="22"/>
              </w:rPr>
              <w:t>Michael Downing</w:t>
            </w:r>
          </w:p>
        </w:tc>
        <w:tc>
          <w:tcPr>
            <w:tcW w:w="980" w:type="dxa"/>
          </w:tcPr>
          <w:p w14:paraId="6DB5A6C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CCB37E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B2D0B5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A17C6EB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1D36EA75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ECD501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7E339278" w14:textId="77777777" w:rsidTr="00646011">
        <w:tc>
          <w:tcPr>
            <w:tcW w:w="2234" w:type="dxa"/>
          </w:tcPr>
          <w:p w14:paraId="2F919F7D" w14:textId="61C6EE77" w:rsidR="00C57FFB" w:rsidRPr="001C0F01" w:rsidRDefault="00D0573D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tephen Fredericks</w:t>
            </w:r>
          </w:p>
        </w:tc>
        <w:tc>
          <w:tcPr>
            <w:tcW w:w="980" w:type="dxa"/>
          </w:tcPr>
          <w:p w14:paraId="00A05A9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2BF7CE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727E9B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13EB6A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1DF16B8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1B74088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0FCD8C65" w14:textId="77777777" w:rsidTr="00646011">
        <w:tc>
          <w:tcPr>
            <w:tcW w:w="2234" w:type="dxa"/>
          </w:tcPr>
          <w:p w14:paraId="7AD3EFB4" w14:textId="27B7364E" w:rsidR="00C57FFB" w:rsidRPr="001C0F01" w:rsidRDefault="00C97ECE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Bob Hathaway</w:t>
            </w:r>
          </w:p>
        </w:tc>
        <w:tc>
          <w:tcPr>
            <w:tcW w:w="980" w:type="dxa"/>
          </w:tcPr>
          <w:p w14:paraId="2F9FBCC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E1A302E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DB7214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584DFC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7589FC0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4995B856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29541E16" w14:textId="77777777" w:rsidTr="00646011">
        <w:tc>
          <w:tcPr>
            <w:tcW w:w="2234" w:type="dxa"/>
          </w:tcPr>
          <w:p w14:paraId="5B8FA74D" w14:textId="0B48FE13" w:rsidR="00C57FFB" w:rsidRPr="001C0F01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n Lippmann</w:t>
            </w:r>
          </w:p>
        </w:tc>
        <w:tc>
          <w:tcPr>
            <w:tcW w:w="980" w:type="dxa"/>
          </w:tcPr>
          <w:p w14:paraId="3112200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F64357E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264E10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31A144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2A89956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7B34880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6CA1744D" w14:textId="77777777" w:rsidTr="00646011">
        <w:tc>
          <w:tcPr>
            <w:tcW w:w="2234" w:type="dxa"/>
          </w:tcPr>
          <w:p w14:paraId="1B12F0DC" w14:textId="4BCECE04" w:rsidR="00C57FFB" w:rsidRPr="001C0F01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 Morales</w:t>
            </w:r>
          </w:p>
        </w:tc>
        <w:tc>
          <w:tcPr>
            <w:tcW w:w="980" w:type="dxa"/>
          </w:tcPr>
          <w:p w14:paraId="40AEEA9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16B2F7A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80915C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F94CDC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3AA63EE1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16C70898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210DB904" w14:textId="77777777" w:rsidTr="00646011">
        <w:tc>
          <w:tcPr>
            <w:tcW w:w="2234" w:type="dxa"/>
          </w:tcPr>
          <w:p w14:paraId="08F799F3" w14:textId="069B7AFE" w:rsidR="00C57FFB" w:rsidRPr="001C0F01" w:rsidRDefault="005F34CA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Joseph Nametko</w:t>
            </w:r>
          </w:p>
        </w:tc>
        <w:tc>
          <w:tcPr>
            <w:tcW w:w="980" w:type="dxa"/>
          </w:tcPr>
          <w:p w14:paraId="1DD9A90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235B899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1F79DA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366C703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08ED874C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1B6C33D8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42A329DF" w14:textId="77777777" w:rsidTr="00646011">
        <w:tc>
          <w:tcPr>
            <w:tcW w:w="2234" w:type="dxa"/>
          </w:tcPr>
          <w:p w14:paraId="267F963C" w14:textId="79295224" w:rsidR="00C57FFB" w:rsidRPr="001C0F01" w:rsidRDefault="005F34CA" w:rsidP="00646011">
            <w:pPr>
              <w:rPr>
                <w:sz w:val="22"/>
                <w:szCs w:val="22"/>
              </w:rPr>
            </w:pPr>
            <w:r w:rsidRPr="00D0573D">
              <w:rPr>
                <w:sz w:val="22"/>
                <w:szCs w:val="22"/>
              </w:rPr>
              <w:t>Marty Pisano</w:t>
            </w:r>
          </w:p>
        </w:tc>
        <w:tc>
          <w:tcPr>
            <w:tcW w:w="980" w:type="dxa"/>
          </w:tcPr>
          <w:p w14:paraId="07B35617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5FA5F1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11F9C3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4B82100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06D6DA24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7B7B4215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57FFB" w:rsidRPr="001C0F01" w14:paraId="6B486FC9" w14:textId="77777777" w:rsidTr="00646011">
        <w:tc>
          <w:tcPr>
            <w:tcW w:w="2234" w:type="dxa"/>
          </w:tcPr>
          <w:p w14:paraId="088A2ECD" w14:textId="18096DD0" w:rsidR="00C57FFB" w:rsidRPr="001C0F01" w:rsidRDefault="005F34CA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m Raza</w:t>
            </w:r>
          </w:p>
        </w:tc>
        <w:tc>
          <w:tcPr>
            <w:tcW w:w="980" w:type="dxa"/>
          </w:tcPr>
          <w:p w14:paraId="38321955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502A7D2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1ED0A3F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DAEB62D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328FCB65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17AB396" w14:textId="77777777" w:rsidR="00C57FFB" w:rsidRPr="001C0F01" w:rsidRDefault="00C57FFB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C97ECE" w:rsidRPr="001C0F01" w14:paraId="009E1555" w14:textId="77777777" w:rsidTr="00646011">
        <w:tc>
          <w:tcPr>
            <w:tcW w:w="2234" w:type="dxa"/>
          </w:tcPr>
          <w:p w14:paraId="041D7D05" w14:textId="2250FC2B" w:rsidR="00C97ECE" w:rsidRDefault="00C97ECE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elle Rucco</w:t>
            </w:r>
          </w:p>
        </w:tc>
        <w:tc>
          <w:tcPr>
            <w:tcW w:w="980" w:type="dxa"/>
          </w:tcPr>
          <w:p w14:paraId="7A51D7DE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0D3628D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8787B4A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11E84FA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0AE01C0D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2A0DF29" w14:textId="77777777" w:rsidR="00C97ECE" w:rsidRPr="001C0F01" w:rsidRDefault="00C97ECE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5F34CA" w:rsidRPr="001C0F01" w14:paraId="388D50F0" w14:textId="77777777" w:rsidTr="00646011">
        <w:tc>
          <w:tcPr>
            <w:tcW w:w="2234" w:type="dxa"/>
          </w:tcPr>
          <w:p w14:paraId="124E74E0" w14:textId="51C3B4F4" w:rsidR="005F34CA" w:rsidRPr="001C0F01" w:rsidRDefault="005F34CA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Leigh Ann Von Hagen</w:t>
            </w:r>
          </w:p>
        </w:tc>
        <w:tc>
          <w:tcPr>
            <w:tcW w:w="980" w:type="dxa"/>
          </w:tcPr>
          <w:p w14:paraId="66E67DE7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3790087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4160D50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D09A0D6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156C055D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6C168F88" w14:textId="77777777" w:rsidR="005F34CA" w:rsidRPr="001C0F01" w:rsidRDefault="005F34CA" w:rsidP="00646011">
            <w:pPr>
              <w:jc w:val="center"/>
              <w:rPr>
                <w:sz w:val="22"/>
                <w:szCs w:val="22"/>
              </w:rPr>
            </w:pPr>
          </w:p>
        </w:tc>
      </w:tr>
    </w:tbl>
    <w:p w14:paraId="41D4E247" w14:textId="77777777" w:rsidR="007F4CDE" w:rsidRDefault="007F4CDE" w:rsidP="007F4CDE">
      <w:pPr>
        <w:tabs>
          <w:tab w:val="left" w:pos="720"/>
        </w:tabs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</w:p>
    <w:p w14:paraId="5DA74023" w14:textId="7687A2EC" w:rsidR="007F4CDE" w:rsidRPr="007F4CDE" w:rsidRDefault="007F4CDE" w:rsidP="007F4CDE">
      <w:pPr>
        <w:pStyle w:val="ListParagraph"/>
        <w:numPr>
          <w:ilvl w:val="0"/>
          <w:numId w:val="4"/>
        </w:numPr>
        <w:tabs>
          <w:tab w:val="left" w:pos="720"/>
        </w:tabs>
        <w:ind w:left="720" w:hanging="72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Economic Development update (</w:t>
      </w:r>
      <w:r w:rsidR="00CD030A">
        <w:rPr>
          <w:rFonts w:ascii="Times New Roman" w:hAnsi="Times New Roman" w:cs="Times New Roman"/>
          <w:sz w:val="22"/>
          <w:szCs w:val="22"/>
          <w:lang w:eastAsia="uz-Cyrl-UZ" w:bidi="uz-Cyrl-UZ"/>
        </w:rPr>
        <w:t>Councilman</w:t>
      </w:r>
      <w:r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Hathaway)</w:t>
      </w:r>
    </w:p>
    <w:p w14:paraId="50042EF6" w14:textId="77777777" w:rsidR="00631EE8" w:rsidRDefault="00631EE8" w:rsidP="00D0573D">
      <w:pPr>
        <w:tabs>
          <w:tab w:val="left" w:pos="720"/>
        </w:tabs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</w:p>
    <w:p w14:paraId="4F0AB642" w14:textId="0B74D79B" w:rsidR="00CD0562" w:rsidRPr="001C0F01" w:rsidRDefault="00C24EC4" w:rsidP="009A5F13">
      <w:pPr>
        <w:pStyle w:val="ListParagraph"/>
        <w:numPr>
          <w:ilvl w:val="0"/>
          <w:numId w:val="4"/>
        </w:numPr>
        <w:tabs>
          <w:tab w:val="left" w:pos="720"/>
        </w:tabs>
        <w:ind w:left="720" w:hanging="72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Motion to approve January</w:t>
      </w:r>
      <w:r w:rsidR="002D2A25">
        <w:rPr>
          <w:rFonts w:ascii="Times New Roman" w:hAnsi="Times New Roman" w:cs="Times New Roman"/>
          <w:sz w:val="22"/>
          <w:szCs w:val="22"/>
          <w:lang w:eastAsia="uz-Cyrl-UZ" w:bidi="uz-Cyrl-UZ"/>
        </w:rPr>
        <w:t>,</w:t>
      </w:r>
      <w:r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20</w:t>
      </w:r>
      <w:r w:rsidR="005F34CA">
        <w:rPr>
          <w:rFonts w:ascii="Times New Roman" w:hAnsi="Times New Roman" w:cs="Times New Roman"/>
          <w:sz w:val="22"/>
          <w:szCs w:val="22"/>
          <w:lang w:eastAsia="uz-Cyrl-UZ" w:bidi="uz-Cyrl-UZ"/>
        </w:rPr>
        <w:t>2</w:t>
      </w:r>
      <w:r w:rsidR="00C97ECE">
        <w:rPr>
          <w:rFonts w:ascii="Times New Roman" w:hAnsi="Times New Roman" w:cs="Times New Roman"/>
          <w:sz w:val="22"/>
          <w:szCs w:val="22"/>
          <w:lang w:eastAsia="uz-Cyrl-UZ" w:bidi="uz-Cyrl-UZ"/>
        </w:rPr>
        <w:t>4</w:t>
      </w:r>
      <w:r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</w:t>
      </w:r>
      <w:r w:rsidR="00646011" w:rsidRPr="001C0F01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bill’s list</w:t>
      </w:r>
    </w:p>
    <w:p w14:paraId="653FC9B9" w14:textId="77777777" w:rsidR="00646011" w:rsidRPr="001C0F01" w:rsidRDefault="00646011" w:rsidP="00646011">
      <w:pPr>
        <w:tabs>
          <w:tab w:val="left" w:pos="720"/>
        </w:tabs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2234"/>
        <w:gridCol w:w="980"/>
        <w:gridCol w:w="914"/>
        <w:gridCol w:w="914"/>
        <w:gridCol w:w="914"/>
        <w:gridCol w:w="934"/>
        <w:gridCol w:w="978"/>
      </w:tblGrid>
      <w:tr w:rsidR="00646011" w:rsidRPr="001C0F01" w14:paraId="2810A293" w14:textId="77777777" w:rsidTr="00646011">
        <w:tc>
          <w:tcPr>
            <w:tcW w:w="2234" w:type="dxa"/>
          </w:tcPr>
          <w:p w14:paraId="4998D3BB" w14:textId="77777777" w:rsidR="00646011" w:rsidRPr="001C0F01" w:rsidRDefault="00646011" w:rsidP="00646011">
            <w:pPr>
              <w:rPr>
                <w:sz w:val="22"/>
                <w:szCs w:val="22"/>
              </w:rPr>
            </w:pPr>
          </w:p>
        </w:tc>
        <w:tc>
          <w:tcPr>
            <w:tcW w:w="980" w:type="dxa"/>
          </w:tcPr>
          <w:p w14:paraId="06FF8F05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Motion</w:t>
            </w:r>
          </w:p>
        </w:tc>
        <w:tc>
          <w:tcPr>
            <w:tcW w:w="914" w:type="dxa"/>
          </w:tcPr>
          <w:p w14:paraId="151E5D61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econd</w:t>
            </w:r>
          </w:p>
        </w:tc>
        <w:tc>
          <w:tcPr>
            <w:tcW w:w="914" w:type="dxa"/>
          </w:tcPr>
          <w:p w14:paraId="48F10C4F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Yes</w:t>
            </w:r>
          </w:p>
        </w:tc>
        <w:tc>
          <w:tcPr>
            <w:tcW w:w="914" w:type="dxa"/>
          </w:tcPr>
          <w:p w14:paraId="627203C5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No</w:t>
            </w:r>
          </w:p>
        </w:tc>
        <w:tc>
          <w:tcPr>
            <w:tcW w:w="934" w:type="dxa"/>
          </w:tcPr>
          <w:p w14:paraId="4B078AEF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tain</w:t>
            </w:r>
          </w:p>
        </w:tc>
        <w:tc>
          <w:tcPr>
            <w:tcW w:w="978" w:type="dxa"/>
          </w:tcPr>
          <w:p w14:paraId="7B69E204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ent</w:t>
            </w:r>
          </w:p>
        </w:tc>
      </w:tr>
      <w:tr w:rsidR="00843A13" w:rsidRPr="001C0F01" w14:paraId="4BFCFB44" w14:textId="77777777" w:rsidTr="00646011">
        <w:tc>
          <w:tcPr>
            <w:tcW w:w="2234" w:type="dxa"/>
          </w:tcPr>
          <w:p w14:paraId="4819E90D" w14:textId="526C1953" w:rsidR="00843A13" w:rsidRDefault="00843A13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an Barsa</w:t>
            </w:r>
          </w:p>
        </w:tc>
        <w:tc>
          <w:tcPr>
            <w:tcW w:w="980" w:type="dxa"/>
          </w:tcPr>
          <w:p w14:paraId="250E7F20" w14:textId="77777777" w:rsidR="00843A13" w:rsidRPr="001C0F01" w:rsidRDefault="00843A13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82FBB94" w14:textId="77777777" w:rsidR="00843A13" w:rsidRPr="001C0F01" w:rsidRDefault="00843A13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A3BE526" w14:textId="77777777" w:rsidR="00843A13" w:rsidRPr="001C0F01" w:rsidRDefault="00843A13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6D2A81E" w14:textId="77777777" w:rsidR="00843A13" w:rsidRPr="001C0F01" w:rsidRDefault="00843A13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5A883B0C" w14:textId="77777777" w:rsidR="00843A13" w:rsidRPr="001C0F01" w:rsidRDefault="00843A13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374E2562" w14:textId="77777777" w:rsidR="00843A13" w:rsidRPr="001C0F01" w:rsidRDefault="00843A13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646011" w:rsidRPr="001C0F01" w14:paraId="1DDC841A" w14:textId="77777777" w:rsidTr="00646011">
        <w:tc>
          <w:tcPr>
            <w:tcW w:w="2234" w:type="dxa"/>
          </w:tcPr>
          <w:p w14:paraId="2139A344" w14:textId="20F3B114" w:rsidR="00646011" w:rsidRPr="001C0F01" w:rsidRDefault="005F34CA" w:rsidP="0064601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ael Downing</w:t>
            </w:r>
          </w:p>
        </w:tc>
        <w:tc>
          <w:tcPr>
            <w:tcW w:w="980" w:type="dxa"/>
          </w:tcPr>
          <w:p w14:paraId="3B393495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CA2F98B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34C12ED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87EE83D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07A03359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27DE7FE0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646011" w:rsidRPr="001C0F01" w14:paraId="0EE62E0D" w14:textId="77777777" w:rsidTr="00646011">
        <w:tc>
          <w:tcPr>
            <w:tcW w:w="2234" w:type="dxa"/>
          </w:tcPr>
          <w:p w14:paraId="2FC4971D" w14:textId="3B0F5419" w:rsidR="00646011" w:rsidRPr="001C0F01" w:rsidRDefault="005F34CA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tephen Fredericks</w:t>
            </w:r>
          </w:p>
        </w:tc>
        <w:tc>
          <w:tcPr>
            <w:tcW w:w="980" w:type="dxa"/>
          </w:tcPr>
          <w:p w14:paraId="23E5F9D2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8ADAF4D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A2AF7C9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D70B98D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188B46C5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3226A073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646011" w:rsidRPr="001C0F01" w14:paraId="33572336" w14:textId="77777777" w:rsidTr="00646011">
        <w:tc>
          <w:tcPr>
            <w:tcW w:w="2234" w:type="dxa"/>
          </w:tcPr>
          <w:p w14:paraId="2F816D22" w14:textId="4E2B3641" w:rsidR="00646011" w:rsidRPr="001C0F01" w:rsidRDefault="00843A13" w:rsidP="00646011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Bob Hathaway</w:t>
            </w:r>
          </w:p>
        </w:tc>
        <w:tc>
          <w:tcPr>
            <w:tcW w:w="980" w:type="dxa"/>
          </w:tcPr>
          <w:p w14:paraId="134484F9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6AE1335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F23AE6C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6E73ABA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5FC4D513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1D2F1C23" w14:textId="77777777" w:rsidR="00646011" w:rsidRPr="001C0F01" w:rsidRDefault="00646011" w:rsidP="00646011">
            <w:pPr>
              <w:jc w:val="center"/>
              <w:rPr>
                <w:sz w:val="22"/>
                <w:szCs w:val="22"/>
              </w:rPr>
            </w:pPr>
          </w:p>
        </w:tc>
      </w:tr>
      <w:tr w:rsidR="00843A13" w:rsidRPr="001C0F01" w14:paraId="0E3FDE1B" w14:textId="77777777" w:rsidTr="00646011">
        <w:tc>
          <w:tcPr>
            <w:tcW w:w="2234" w:type="dxa"/>
          </w:tcPr>
          <w:p w14:paraId="30EEA6CF" w14:textId="4B1BE372" w:rsidR="00843A13" w:rsidRPr="001C0F01" w:rsidRDefault="00843A13" w:rsidP="00843A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n Lippmann</w:t>
            </w:r>
          </w:p>
        </w:tc>
        <w:tc>
          <w:tcPr>
            <w:tcW w:w="980" w:type="dxa"/>
          </w:tcPr>
          <w:p w14:paraId="4E822505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1D31824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A52096D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8406740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69C5D51E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658DDC0D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</w:tr>
      <w:tr w:rsidR="00843A13" w:rsidRPr="001C0F01" w14:paraId="6FB50FB2" w14:textId="77777777" w:rsidTr="00646011">
        <w:tc>
          <w:tcPr>
            <w:tcW w:w="2234" w:type="dxa"/>
          </w:tcPr>
          <w:p w14:paraId="43385D31" w14:textId="71850021" w:rsidR="00843A13" w:rsidRPr="001C0F01" w:rsidRDefault="00843A13" w:rsidP="00843A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 Morales</w:t>
            </w:r>
          </w:p>
        </w:tc>
        <w:tc>
          <w:tcPr>
            <w:tcW w:w="980" w:type="dxa"/>
          </w:tcPr>
          <w:p w14:paraId="645C0128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8A54C00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8616821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BE48273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586D1BB1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6CCC2BB1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</w:tr>
      <w:tr w:rsidR="00843A13" w:rsidRPr="001C0F01" w14:paraId="06326A48" w14:textId="77777777" w:rsidTr="00646011">
        <w:tc>
          <w:tcPr>
            <w:tcW w:w="2234" w:type="dxa"/>
          </w:tcPr>
          <w:p w14:paraId="10281D2C" w14:textId="09708452" w:rsidR="00843A13" w:rsidRPr="001C0F01" w:rsidRDefault="00843A13" w:rsidP="00843A13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Joseph Nametko</w:t>
            </w:r>
          </w:p>
        </w:tc>
        <w:tc>
          <w:tcPr>
            <w:tcW w:w="980" w:type="dxa"/>
          </w:tcPr>
          <w:p w14:paraId="6DF3DE0C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F9A73FC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3606DAE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55C6B9A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0598C00D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00C62AD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</w:tr>
      <w:tr w:rsidR="00843A13" w:rsidRPr="001C0F01" w14:paraId="70F0F93B" w14:textId="77777777" w:rsidTr="00646011">
        <w:tc>
          <w:tcPr>
            <w:tcW w:w="2234" w:type="dxa"/>
          </w:tcPr>
          <w:p w14:paraId="5724010E" w14:textId="58C2C2B6" w:rsidR="00843A13" w:rsidRPr="001C0F01" w:rsidRDefault="00843A13" w:rsidP="00843A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ty Pisano</w:t>
            </w:r>
          </w:p>
        </w:tc>
        <w:tc>
          <w:tcPr>
            <w:tcW w:w="980" w:type="dxa"/>
          </w:tcPr>
          <w:p w14:paraId="1B495912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7EAB8FD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2C7BD9E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3C22BF8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3B1D8D34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77BEE1FF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</w:tr>
      <w:tr w:rsidR="00843A13" w:rsidRPr="001C0F01" w14:paraId="32559529" w14:textId="77777777" w:rsidTr="00646011">
        <w:tc>
          <w:tcPr>
            <w:tcW w:w="2234" w:type="dxa"/>
          </w:tcPr>
          <w:p w14:paraId="6796478A" w14:textId="28C8F844" w:rsidR="00843A13" w:rsidRPr="001C0F01" w:rsidRDefault="00843A13" w:rsidP="00843A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m Raza</w:t>
            </w:r>
          </w:p>
        </w:tc>
        <w:tc>
          <w:tcPr>
            <w:tcW w:w="980" w:type="dxa"/>
          </w:tcPr>
          <w:p w14:paraId="0B4363C2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356CF29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4562EE3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9518FE3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6909ADA3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33572C91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</w:tr>
      <w:tr w:rsidR="00843A13" w:rsidRPr="001C0F01" w14:paraId="4A05960B" w14:textId="77777777" w:rsidTr="00646011">
        <w:tc>
          <w:tcPr>
            <w:tcW w:w="2234" w:type="dxa"/>
          </w:tcPr>
          <w:p w14:paraId="1661E299" w14:textId="6648AC34" w:rsidR="00843A13" w:rsidRDefault="00843A13" w:rsidP="00843A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elle Rucco</w:t>
            </w:r>
          </w:p>
        </w:tc>
        <w:tc>
          <w:tcPr>
            <w:tcW w:w="980" w:type="dxa"/>
          </w:tcPr>
          <w:p w14:paraId="443EC759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7726AEA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B7C54B8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BCAFC26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25380776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7183028C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</w:tr>
      <w:tr w:rsidR="00843A13" w:rsidRPr="001C0F01" w14:paraId="682DAEE7" w14:textId="77777777" w:rsidTr="00646011">
        <w:tc>
          <w:tcPr>
            <w:tcW w:w="2234" w:type="dxa"/>
          </w:tcPr>
          <w:p w14:paraId="1848219C" w14:textId="1D421671" w:rsidR="00843A13" w:rsidRPr="001C0F01" w:rsidRDefault="00843A13" w:rsidP="00843A13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Leigh Ann Von Hagen</w:t>
            </w:r>
          </w:p>
        </w:tc>
        <w:tc>
          <w:tcPr>
            <w:tcW w:w="980" w:type="dxa"/>
          </w:tcPr>
          <w:p w14:paraId="223E1DBD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4079AC0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2C88F57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32FE369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2F33EEB7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7659A577" w14:textId="77777777" w:rsidR="00843A13" w:rsidRPr="001C0F01" w:rsidRDefault="00843A13" w:rsidP="00843A13">
            <w:pPr>
              <w:jc w:val="center"/>
              <w:rPr>
                <w:sz w:val="22"/>
                <w:szCs w:val="22"/>
              </w:rPr>
            </w:pPr>
          </w:p>
        </w:tc>
      </w:tr>
    </w:tbl>
    <w:p w14:paraId="2381656F" w14:textId="77777777" w:rsidR="001C0F01" w:rsidRDefault="001C0F01" w:rsidP="00646011">
      <w:pPr>
        <w:tabs>
          <w:tab w:val="left" w:pos="720"/>
        </w:tabs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</w:p>
    <w:p w14:paraId="3F7D0BE9" w14:textId="5184C899" w:rsidR="009528A1" w:rsidRDefault="00112CBB" w:rsidP="00112CBB">
      <w:pPr>
        <w:pStyle w:val="ListParagraph"/>
        <w:numPr>
          <w:ilvl w:val="0"/>
          <w:numId w:val="4"/>
        </w:numPr>
        <w:tabs>
          <w:tab w:val="left" w:pos="720"/>
        </w:tabs>
        <w:ind w:left="720" w:hanging="72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Motion to app</w:t>
      </w:r>
      <w:r w:rsidR="00235219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rove December, 20</w:t>
      </w:r>
      <w:r w:rsidR="00C70A80">
        <w:rPr>
          <w:rFonts w:ascii="Times New Roman" w:hAnsi="Times New Roman" w:cs="Times New Roman"/>
          <w:sz w:val="22"/>
          <w:szCs w:val="22"/>
          <w:lang w:eastAsia="uz-Cyrl-UZ" w:bidi="uz-Cyrl-UZ"/>
        </w:rPr>
        <w:t>2</w:t>
      </w:r>
      <w:r w:rsidR="00843A13">
        <w:rPr>
          <w:rFonts w:ascii="Times New Roman" w:hAnsi="Times New Roman" w:cs="Times New Roman"/>
          <w:sz w:val="22"/>
          <w:szCs w:val="22"/>
          <w:lang w:eastAsia="uz-Cyrl-UZ" w:bidi="uz-Cyrl-UZ"/>
        </w:rPr>
        <w:t>3</w:t>
      </w:r>
      <w:r w:rsidR="00235219"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 xml:space="preserve"> meeting m</w:t>
      </w:r>
      <w:r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  <w:t>inutes</w:t>
      </w:r>
    </w:p>
    <w:p w14:paraId="496D0B7B" w14:textId="77777777" w:rsidR="00112CBB" w:rsidRDefault="00112CBB" w:rsidP="00112CBB">
      <w:pPr>
        <w:tabs>
          <w:tab w:val="left" w:pos="720"/>
        </w:tabs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2234"/>
        <w:gridCol w:w="980"/>
        <w:gridCol w:w="914"/>
        <w:gridCol w:w="914"/>
        <w:gridCol w:w="914"/>
        <w:gridCol w:w="934"/>
        <w:gridCol w:w="978"/>
      </w:tblGrid>
      <w:tr w:rsidR="00112CBB" w:rsidRPr="001C0F01" w14:paraId="2561DA13" w14:textId="77777777" w:rsidTr="004E181D">
        <w:tc>
          <w:tcPr>
            <w:tcW w:w="2234" w:type="dxa"/>
          </w:tcPr>
          <w:p w14:paraId="17562B9F" w14:textId="77777777" w:rsidR="00112CBB" w:rsidRPr="001C0F01" w:rsidRDefault="00112CBB" w:rsidP="004E181D">
            <w:pPr>
              <w:rPr>
                <w:sz w:val="22"/>
                <w:szCs w:val="22"/>
              </w:rPr>
            </w:pPr>
          </w:p>
        </w:tc>
        <w:tc>
          <w:tcPr>
            <w:tcW w:w="980" w:type="dxa"/>
          </w:tcPr>
          <w:p w14:paraId="5FD42915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Motion</w:t>
            </w:r>
          </w:p>
        </w:tc>
        <w:tc>
          <w:tcPr>
            <w:tcW w:w="914" w:type="dxa"/>
          </w:tcPr>
          <w:p w14:paraId="6938FEEA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econd</w:t>
            </w:r>
          </w:p>
        </w:tc>
        <w:tc>
          <w:tcPr>
            <w:tcW w:w="914" w:type="dxa"/>
          </w:tcPr>
          <w:p w14:paraId="4A98539D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Yes</w:t>
            </w:r>
          </w:p>
        </w:tc>
        <w:tc>
          <w:tcPr>
            <w:tcW w:w="914" w:type="dxa"/>
          </w:tcPr>
          <w:p w14:paraId="50CC8A7F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No</w:t>
            </w:r>
          </w:p>
        </w:tc>
        <w:tc>
          <w:tcPr>
            <w:tcW w:w="934" w:type="dxa"/>
          </w:tcPr>
          <w:p w14:paraId="51EA0985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tain</w:t>
            </w:r>
          </w:p>
        </w:tc>
        <w:tc>
          <w:tcPr>
            <w:tcW w:w="978" w:type="dxa"/>
          </w:tcPr>
          <w:p w14:paraId="1A7C15ED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Absent</w:t>
            </w:r>
          </w:p>
        </w:tc>
      </w:tr>
      <w:tr w:rsidR="00843A13" w:rsidRPr="001C0F01" w14:paraId="249B9A76" w14:textId="77777777" w:rsidTr="004E181D">
        <w:tc>
          <w:tcPr>
            <w:tcW w:w="2234" w:type="dxa"/>
          </w:tcPr>
          <w:p w14:paraId="21683276" w14:textId="0D7419FE" w:rsidR="00843A13" w:rsidRDefault="00843A13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an Barsa</w:t>
            </w:r>
          </w:p>
        </w:tc>
        <w:tc>
          <w:tcPr>
            <w:tcW w:w="980" w:type="dxa"/>
          </w:tcPr>
          <w:p w14:paraId="35649D94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FFDFFE5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E4ED8D1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31E0C808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1766A95C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87BE8B7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112CBB" w:rsidRPr="001C0F01" w14:paraId="7EAD0BD4" w14:textId="77777777" w:rsidTr="004E181D">
        <w:tc>
          <w:tcPr>
            <w:tcW w:w="2234" w:type="dxa"/>
          </w:tcPr>
          <w:p w14:paraId="35F7CE7D" w14:textId="3DBEABF2" w:rsidR="00112CBB" w:rsidRPr="001C0F01" w:rsidRDefault="005F34CA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ael Downing</w:t>
            </w:r>
          </w:p>
        </w:tc>
        <w:tc>
          <w:tcPr>
            <w:tcW w:w="980" w:type="dxa"/>
          </w:tcPr>
          <w:p w14:paraId="7EB9651A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9689287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BCA1717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2E4A33A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1856A1B1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4E85D0EE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112CBB" w:rsidRPr="001C0F01" w14:paraId="3DDDD1DA" w14:textId="77777777" w:rsidTr="004E181D">
        <w:tc>
          <w:tcPr>
            <w:tcW w:w="2234" w:type="dxa"/>
          </w:tcPr>
          <w:p w14:paraId="4FABCE42" w14:textId="21B95283" w:rsidR="00112CBB" w:rsidRPr="001C0F01" w:rsidRDefault="005F34CA" w:rsidP="004E181D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Stephen Fredericks</w:t>
            </w:r>
          </w:p>
        </w:tc>
        <w:tc>
          <w:tcPr>
            <w:tcW w:w="980" w:type="dxa"/>
          </w:tcPr>
          <w:p w14:paraId="0D1498C4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A35420F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83435C2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5FF1411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45B199AE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49618951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112CBB" w:rsidRPr="001C0F01" w14:paraId="7D0D24C9" w14:textId="77777777" w:rsidTr="004E181D">
        <w:tc>
          <w:tcPr>
            <w:tcW w:w="2234" w:type="dxa"/>
          </w:tcPr>
          <w:p w14:paraId="01C8617B" w14:textId="519F9E0E" w:rsidR="00112CBB" w:rsidRPr="001C0F01" w:rsidRDefault="00843A13" w:rsidP="004E181D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Bob Hathaway</w:t>
            </w:r>
          </w:p>
        </w:tc>
        <w:tc>
          <w:tcPr>
            <w:tcW w:w="980" w:type="dxa"/>
          </w:tcPr>
          <w:p w14:paraId="7F505185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754511B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8B8580C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31672AB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2F39C757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6A11771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112CBB" w:rsidRPr="001C0F01" w14:paraId="17A729C6" w14:textId="77777777" w:rsidTr="004E181D">
        <w:tc>
          <w:tcPr>
            <w:tcW w:w="2234" w:type="dxa"/>
          </w:tcPr>
          <w:p w14:paraId="7C4931F2" w14:textId="6554E134" w:rsidR="00112CBB" w:rsidRPr="001C0F01" w:rsidRDefault="00843A13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n Lippmann</w:t>
            </w:r>
          </w:p>
        </w:tc>
        <w:tc>
          <w:tcPr>
            <w:tcW w:w="980" w:type="dxa"/>
          </w:tcPr>
          <w:p w14:paraId="1F0E05BB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7FE914D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C1923EA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B83CC67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3A458A1F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18D0A719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112CBB" w:rsidRPr="001C0F01" w14:paraId="5CD77A8E" w14:textId="77777777" w:rsidTr="004E181D">
        <w:tc>
          <w:tcPr>
            <w:tcW w:w="2234" w:type="dxa"/>
          </w:tcPr>
          <w:p w14:paraId="02FA538C" w14:textId="76D30C46" w:rsidR="00112CBB" w:rsidRPr="001C0F01" w:rsidRDefault="00843A13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 Morales</w:t>
            </w:r>
          </w:p>
        </w:tc>
        <w:tc>
          <w:tcPr>
            <w:tcW w:w="980" w:type="dxa"/>
          </w:tcPr>
          <w:p w14:paraId="5863C154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05FC9873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6713198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7F88686F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2F1B70D2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4AC403ED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112CBB" w:rsidRPr="001C0F01" w14:paraId="76DD2232" w14:textId="77777777" w:rsidTr="004E181D">
        <w:tc>
          <w:tcPr>
            <w:tcW w:w="2234" w:type="dxa"/>
          </w:tcPr>
          <w:p w14:paraId="51858329" w14:textId="02C4A7A8" w:rsidR="00112CBB" w:rsidRPr="001C0F01" w:rsidRDefault="005F34CA" w:rsidP="004E181D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Joseph Nametko</w:t>
            </w:r>
          </w:p>
        </w:tc>
        <w:tc>
          <w:tcPr>
            <w:tcW w:w="980" w:type="dxa"/>
          </w:tcPr>
          <w:p w14:paraId="0A05931D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2E98380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3666F50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BC9112D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5BA4BF44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A4A7E53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112CBB" w:rsidRPr="001C0F01" w14:paraId="21210432" w14:textId="77777777" w:rsidTr="004E181D">
        <w:tc>
          <w:tcPr>
            <w:tcW w:w="2234" w:type="dxa"/>
          </w:tcPr>
          <w:p w14:paraId="1C75D586" w14:textId="3AB2D171" w:rsidR="00112CBB" w:rsidRPr="001C0F01" w:rsidRDefault="005F34CA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ty Pisano</w:t>
            </w:r>
          </w:p>
        </w:tc>
        <w:tc>
          <w:tcPr>
            <w:tcW w:w="980" w:type="dxa"/>
          </w:tcPr>
          <w:p w14:paraId="6F8D24CF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4C9FCB5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3F067A0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58C41D9F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76B134F3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07494677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112CBB" w:rsidRPr="001C0F01" w14:paraId="652D37DD" w14:textId="77777777" w:rsidTr="004E181D">
        <w:tc>
          <w:tcPr>
            <w:tcW w:w="2234" w:type="dxa"/>
          </w:tcPr>
          <w:p w14:paraId="0AAAB827" w14:textId="39E2A9EC" w:rsidR="00112CBB" w:rsidRPr="001C0F01" w:rsidRDefault="005F34CA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m Raza</w:t>
            </w:r>
          </w:p>
        </w:tc>
        <w:tc>
          <w:tcPr>
            <w:tcW w:w="980" w:type="dxa"/>
          </w:tcPr>
          <w:p w14:paraId="5267564E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166D9A2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1B7F9E3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9FA51BB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231E4BBA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C4BDB69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843A13" w:rsidRPr="001C0F01" w14:paraId="0BEA3CDA" w14:textId="77777777" w:rsidTr="004E181D">
        <w:tc>
          <w:tcPr>
            <w:tcW w:w="2234" w:type="dxa"/>
          </w:tcPr>
          <w:p w14:paraId="6F50DBF8" w14:textId="25DFD309" w:rsidR="00843A13" w:rsidRDefault="00843A13" w:rsidP="004E181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helle Rucco</w:t>
            </w:r>
          </w:p>
        </w:tc>
        <w:tc>
          <w:tcPr>
            <w:tcW w:w="980" w:type="dxa"/>
          </w:tcPr>
          <w:p w14:paraId="0C13B46E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6AFD92D6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CF70265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4B23B0D6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3343DAE8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4D31D5F7" w14:textId="77777777" w:rsidR="00843A13" w:rsidRPr="001C0F01" w:rsidRDefault="00843A13" w:rsidP="004E181D">
            <w:pPr>
              <w:jc w:val="center"/>
              <w:rPr>
                <w:sz w:val="22"/>
                <w:szCs w:val="22"/>
              </w:rPr>
            </w:pPr>
          </w:p>
        </w:tc>
      </w:tr>
      <w:tr w:rsidR="00112CBB" w:rsidRPr="001C0F01" w14:paraId="01B1DBF7" w14:textId="77777777" w:rsidTr="004E181D">
        <w:tc>
          <w:tcPr>
            <w:tcW w:w="2234" w:type="dxa"/>
          </w:tcPr>
          <w:p w14:paraId="12C508A2" w14:textId="25EFE5B0" w:rsidR="00112CBB" w:rsidRPr="001C0F01" w:rsidRDefault="005F34CA" w:rsidP="004E181D">
            <w:pPr>
              <w:rPr>
                <w:sz w:val="22"/>
                <w:szCs w:val="22"/>
              </w:rPr>
            </w:pPr>
            <w:r w:rsidRPr="001C0F01">
              <w:rPr>
                <w:sz w:val="22"/>
                <w:szCs w:val="22"/>
              </w:rPr>
              <w:t>Leigh Ann Von Hagen</w:t>
            </w:r>
          </w:p>
        </w:tc>
        <w:tc>
          <w:tcPr>
            <w:tcW w:w="980" w:type="dxa"/>
          </w:tcPr>
          <w:p w14:paraId="2BE8DF2F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FC6C79F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27E4E56C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4" w:type="dxa"/>
          </w:tcPr>
          <w:p w14:paraId="13421EBA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4" w:type="dxa"/>
          </w:tcPr>
          <w:p w14:paraId="6AA18BC7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8" w:type="dxa"/>
          </w:tcPr>
          <w:p w14:paraId="527C32B3" w14:textId="77777777" w:rsidR="00112CBB" w:rsidRPr="001C0F01" w:rsidRDefault="00112CBB" w:rsidP="004E181D">
            <w:pPr>
              <w:jc w:val="center"/>
              <w:rPr>
                <w:sz w:val="22"/>
                <w:szCs w:val="22"/>
              </w:rPr>
            </w:pPr>
          </w:p>
        </w:tc>
      </w:tr>
    </w:tbl>
    <w:p w14:paraId="28F4D5F2" w14:textId="77777777" w:rsidR="00112CBB" w:rsidRDefault="00112CBB" w:rsidP="00112CBB">
      <w:pPr>
        <w:tabs>
          <w:tab w:val="left" w:pos="720"/>
        </w:tabs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</w:p>
    <w:p w14:paraId="6A7E1ADD" w14:textId="3B0BD9BE" w:rsidR="00631EE8" w:rsidRPr="00C70A80" w:rsidRDefault="00631EE8" w:rsidP="00631EE8">
      <w:pPr>
        <w:pStyle w:val="ListParagraph"/>
        <w:numPr>
          <w:ilvl w:val="0"/>
          <w:numId w:val="4"/>
        </w:numPr>
        <w:tabs>
          <w:tab w:val="left" w:pos="720"/>
        </w:tabs>
        <w:ind w:left="720" w:hanging="720"/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  <w:r>
        <w:rPr>
          <w:rFonts w:ascii="Times New Roman" w:hAnsi="Times New Roman" w:cs="Times New Roman"/>
          <w:sz w:val="22"/>
          <w:szCs w:val="22"/>
          <w:lang w:eastAsia="uz-Cyrl-UZ" w:bidi="uz-Cyrl-UZ"/>
        </w:rPr>
        <w:t>New Business</w:t>
      </w:r>
    </w:p>
    <w:p w14:paraId="573B9B4E" w14:textId="3EC341D8" w:rsidR="00631EE8" w:rsidRDefault="00631EE8" w:rsidP="00631EE8">
      <w:pPr>
        <w:pStyle w:val="ListParagraph"/>
        <w:tabs>
          <w:tab w:val="left" w:pos="720"/>
        </w:tabs>
        <w:ind w:left="0"/>
        <w:rPr>
          <w:rFonts w:ascii="Times New Roman" w:hAnsi="Times New Roman" w:cs="Times New Roman"/>
          <w:sz w:val="22"/>
          <w:szCs w:val="22"/>
          <w:lang w:eastAsia="uz-Cyrl-UZ" w:bidi="uz-Cyrl-UZ"/>
        </w:rPr>
      </w:pPr>
      <w:r>
        <w:rPr>
          <w:rFonts w:ascii="Times New Roman" w:hAnsi="Times New Roman" w:cs="Times New Roman"/>
          <w:sz w:val="22"/>
          <w:szCs w:val="22"/>
          <w:lang w:eastAsia="uz-Cyrl-UZ" w:bidi="uz-Cyrl-UZ"/>
        </w:rPr>
        <w:t>VII.</w:t>
      </w:r>
      <w:r>
        <w:rPr>
          <w:rFonts w:ascii="Times New Roman" w:hAnsi="Times New Roman" w:cs="Times New Roman"/>
          <w:sz w:val="22"/>
          <w:szCs w:val="22"/>
          <w:lang w:eastAsia="uz-Cyrl-UZ" w:bidi="uz-Cyrl-UZ"/>
        </w:rPr>
        <w:tab/>
        <w:t>Old Business</w:t>
      </w:r>
    </w:p>
    <w:p w14:paraId="718B7ABB" w14:textId="0EF058F7" w:rsidR="00631EE8" w:rsidRPr="00631EE8" w:rsidRDefault="00631EE8" w:rsidP="00631EE8">
      <w:pPr>
        <w:pStyle w:val="ListParagraph"/>
        <w:tabs>
          <w:tab w:val="left" w:pos="720"/>
        </w:tabs>
        <w:ind w:left="0"/>
        <w:rPr>
          <w:rFonts w:ascii="Times New Roman" w:hAnsi="Times New Roman" w:cs="Times New Roman"/>
          <w:sz w:val="22"/>
          <w:szCs w:val="22"/>
          <w:lang w:eastAsia="uz-Cyrl-UZ" w:bidi="uz-Cyrl-UZ"/>
        </w:rPr>
      </w:pPr>
      <w:r>
        <w:rPr>
          <w:rFonts w:ascii="Times New Roman" w:hAnsi="Times New Roman" w:cs="Times New Roman"/>
          <w:sz w:val="22"/>
          <w:szCs w:val="22"/>
          <w:lang w:eastAsia="uz-Cyrl-UZ" w:bidi="uz-Cyrl-UZ"/>
        </w:rPr>
        <w:t>VII.</w:t>
      </w:r>
      <w:r>
        <w:rPr>
          <w:rFonts w:ascii="Times New Roman" w:hAnsi="Times New Roman" w:cs="Times New Roman"/>
          <w:sz w:val="22"/>
          <w:szCs w:val="22"/>
          <w:lang w:eastAsia="uz-Cyrl-UZ" w:bidi="uz-Cyrl-UZ"/>
        </w:rPr>
        <w:tab/>
        <w:t>Adjournment</w:t>
      </w:r>
    </w:p>
    <w:p w14:paraId="53263906" w14:textId="77777777" w:rsidR="001C0F01" w:rsidRDefault="001C0F01" w:rsidP="001C0F01">
      <w:pPr>
        <w:tabs>
          <w:tab w:val="left" w:pos="720"/>
        </w:tabs>
        <w:rPr>
          <w:rFonts w:ascii="Times New Roman" w:hAnsi="Times New Roman" w:cs="Times New Roman"/>
          <w:sz w:val="22"/>
          <w:szCs w:val="22"/>
          <w:lang w:val="uz-Cyrl-UZ" w:eastAsia="uz-Cyrl-UZ" w:bidi="uz-Cyrl-UZ"/>
        </w:rPr>
      </w:pPr>
    </w:p>
    <w:sectPr w:rsidR="001C0F01" w:rsidSect="00D70622">
      <w:pgSz w:w="12240" w:h="15840"/>
      <w:pgMar w:top="1224" w:right="1728" w:bottom="1224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638B4"/>
    <w:multiLevelType w:val="hybridMultilevel"/>
    <w:tmpl w:val="38D4880E"/>
    <w:lvl w:ilvl="0" w:tplc="11B22602">
      <w:start w:val="1"/>
      <w:numFmt w:val="upperRoman"/>
      <w:lvlText w:val="%1."/>
      <w:lvlJc w:val="left"/>
      <w:pPr>
        <w:ind w:left="28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1E137E7B"/>
    <w:multiLevelType w:val="hybridMultilevel"/>
    <w:tmpl w:val="3214AE9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C041B72"/>
    <w:multiLevelType w:val="hybridMultilevel"/>
    <w:tmpl w:val="41164076"/>
    <w:lvl w:ilvl="0" w:tplc="04090015">
      <w:start w:val="1"/>
      <w:numFmt w:val="upp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3F8928E0"/>
    <w:multiLevelType w:val="multilevel"/>
    <w:tmpl w:val="F00A63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8A6744"/>
    <w:multiLevelType w:val="hybridMultilevel"/>
    <w:tmpl w:val="BC0E1DC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551545B"/>
    <w:multiLevelType w:val="hybridMultilevel"/>
    <w:tmpl w:val="D57A2D90"/>
    <w:lvl w:ilvl="0" w:tplc="11B22602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0" w:hanging="360"/>
      </w:pPr>
    </w:lvl>
    <w:lvl w:ilvl="2" w:tplc="36D027A8">
      <w:start w:val="1"/>
      <w:numFmt w:val="lowerLetter"/>
      <w:lvlText w:val="%3."/>
      <w:lvlJc w:val="left"/>
      <w:pPr>
        <w:ind w:left="45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63B0233E"/>
    <w:multiLevelType w:val="hybridMultilevel"/>
    <w:tmpl w:val="83B2C8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C5305CD"/>
    <w:multiLevelType w:val="multilevel"/>
    <w:tmpl w:val="A1F4A35A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3F5C47"/>
    <w:multiLevelType w:val="hybridMultilevel"/>
    <w:tmpl w:val="CAF6B6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8720698">
    <w:abstractNumId w:val="5"/>
  </w:num>
  <w:num w:numId="2" w16cid:durableId="486289839">
    <w:abstractNumId w:val="3"/>
  </w:num>
  <w:num w:numId="3" w16cid:durableId="1947342113">
    <w:abstractNumId w:val="7"/>
  </w:num>
  <w:num w:numId="4" w16cid:durableId="750273547">
    <w:abstractNumId w:val="0"/>
  </w:num>
  <w:num w:numId="5" w16cid:durableId="529997815">
    <w:abstractNumId w:val="8"/>
  </w:num>
  <w:num w:numId="6" w16cid:durableId="412706159">
    <w:abstractNumId w:val="1"/>
  </w:num>
  <w:num w:numId="7" w16cid:durableId="515117684">
    <w:abstractNumId w:val="2"/>
  </w:num>
  <w:num w:numId="8" w16cid:durableId="1872105422">
    <w:abstractNumId w:val="6"/>
  </w:num>
  <w:num w:numId="9" w16cid:durableId="11427725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NTMztbA0t7A0NTdV0lEKTi0uzszPAykwrAUA4WNq6SwAAAA="/>
  </w:docVars>
  <w:rsids>
    <w:rsidRoot w:val="00C73D2A"/>
    <w:rsid w:val="000123AD"/>
    <w:rsid w:val="0002262F"/>
    <w:rsid w:val="0004066E"/>
    <w:rsid w:val="000612A1"/>
    <w:rsid w:val="000642E9"/>
    <w:rsid w:val="00112CBB"/>
    <w:rsid w:val="0017237E"/>
    <w:rsid w:val="001B00A8"/>
    <w:rsid w:val="001C0F01"/>
    <w:rsid w:val="001D43B7"/>
    <w:rsid w:val="001E548D"/>
    <w:rsid w:val="00202C61"/>
    <w:rsid w:val="00235219"/>
    <w:rsid w:val="00241AAD"/>
    <w:rsid w:val="002C11A5"/>
    <w:rsid w:val="002D2A25"/>
    <w:rsid w:val="00304EAF"/>
    <w:rsid w:val="00343D7D"/>
    <w:rsid w:val="00350BDB"/>
    <w:rsid w:val="00381A00"/>
    <w:rsid w:val="00425571"/>
    <w:rsid w:val="00436AE1"/>
    <w:rsid w:val="004521A0"/>
    <w:rsid w:val="00453459"/>
    <w:rsid w:val="0047616B"/>
    <w:rsid w:val="0058099E"/>
    <w:rsid w:val="005A2B2D"/>
    <w:rsid w:val="005A4268"/>
    <w:rsid w:val="005C154A"/>
    <w:rsid w:val="005F34CA"/>
    <w:rsid w:val="00631EE8"/>
    <w:rsid w:val="00646011"/>
    <w:rsid w:val="006C0943"/>
    <w:rsid w:val="006D42F9"/>
    <w:rsid w:val="0072119C"/>
    <w:rsid w:val="007243E3"/>
    <w:rsid w:val="0072686D"/>
    <w:rsid w:val="00740CCB"/>
    <w:rsid w:val="00742D92"/>
    <w:rsid w:val="00764E27"/>
    <w:rsid w:val="007A6FE8"/>
    <w:rsid w:val="007B3B4B"/>
    <w:rsid w:val="007F4CDE"/>
    <w:rsid w:val="00801EF7"/>
    <w:rsid w:val="00843A13"/>
    <w:rsid w:val="009528A1"/>
    <w:rsid w:val="009868D0"/>
    <w:rsid w:val="009A5F13"/>
    <w:rsid w:val="00A276C9"/>
    <w:rsid w:val="00A36244"/>
    <w:rsid w:val="00AB76BF"/>
    <w:rsid w:val="00AF327D"/>
    <w:rsid w:val="00B63CE6"/>
    <w:rsid w:val="00B66E5B"/>
    <w:rsid w:val="00C24EC4"/>
    <w:rsid w:val="00C57FFB"/>
    <w:rsid w:val="00C70A80"/>
    <w:rsid w:val="00C73D2A"/>
    <w:rsid w:val="00C97ECE"/>
    <w:rsid w:val="00CD030A"/>
    <w:rsid w:val="00CD0562"/>
    <w:rsid w:val="00CD0B2B"/>
    <w:rsid w:val="00D0573D"/>
    <w:rsid w:val="00D70622"/>
    <w:rsid w:val="00DC0E15"/>
    <w:rsid w:val="00DF3953"/>
    <w:rsid w:val="00E92919"/>
    <w:rsid w:val="00F413AB"/>
    <w:rsid w:val="00F53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BF9944"/>
  <w15:docId w15:val="{4C38710E-BE7E-4426-878F-3E62E4D21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E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3D2A"/>
    <w:pPr>
      <w:ind w:left="720"/>
      <w:contextualSpacing/>
    </w:pPr>
  </w:style>
  <w:style w:type="table" w:styleId="TableGrid">
    <w:name w:val="Table Grid"/>
    <w:basedOn w:val="TableNormal"/>
    <w:uiPriority w:val="59"/>
    <w:rsid w:val="00C57F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Thomas</dc:creator>
  <cp:keywords/>
  <dc:description/>
  <cp:lastModifiedBy>Stephen L. Fredericks</cp:lastModifiedBy>
  <cp:revision>2</cp:revision>
  <cp:lastPrinted>2014-01-23T14:09:00Z</cp:lastPrinted>
  <dcterms:created xsi:type="dcterms:W3CDTF">2024-01-22T15:36:00Z</dcterms:created>
  <dcterms:modified xsi:type="dcterms:W3CDTF">2024-01-22T15:36:00Z</dcterms:modified>
  <cp:category/>
</cp:coreProperties>
</file>